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ook w:val="04A0" w:firstRow="1" w:lastRow="0" w:firstColumn="1" w:lastColumn="0" w:noHBand="0" w:noVBand="1"/>
      </w:tblPr>
      <w:tblGrid>
        <w:gridCol w:w="1733"/>
        <w:gridCol w:w="8454"/>
        <w:gridCol w:w="5211"/>
      </w:tblGrid>
      <w:tr w:rsidR="00324407" w:rsidRPr="00BB7410" w14:paraId="537D1581" w14:textId="77777777" w:rsidTr="004E2783">
        <w:tc>
          <w:tcPr>
            <w:tcW w:w="563" w:type="pct"/>
          </w:tcPr>
          <w:p w14:paraId="232085FD" w14:textId="77777777" w:rsidR="00324407" w:rsidRPr="00BB7410" w:rsidRDefault="00324407" w:rsidP="00F130C6">
            <w:pPr>
              <w:pStyle w:val="2"/>
              <w:spacing w:before="0" w:after="0"/>
              <w:rPr>
                <w:rFonts w:asciiTheme="minorHAnsi" w:hAnsiTheme="minorHAnsi" w:cs="Times New Roman"/>
                <w:b w:val="0"/>
                <w:i w:val="0"/>
                <w:sz w:val="22"/>
                <w:szCs w:val="22"/>
              </w:rPr>
            </w:pPr>
          </w:p>
        </w:tc>
        <w:tc>
          <w:tcPr>
            <w:tcW w:w="2745" w:type="pct"/>
          </w:tcPr>
          <w:p w14:paraId="31C0FDE6" w14:textId="77777777" w:rsidR="00324407" w:rsidRPr="00BB7410" w:rsidRDefault="00324407" w:rsidP="00F130C6">
            <w:pPr>
              <w:pStyle w:val="2"/>
              <w:spacing w:before="0" w:after="0"/>
              <w:jc w:val="right"/>
              <w:rPr>
                <w:rFonts w:asciiTheme="minorHAnsi" w:hAnsiTheme="minorHAnsi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</w:p>
        </w:tc>
        <w:tc>
          <w:tcPr>
            <w:tcW w:w="1692" w:type="pct"/>
          </w:tcPr>
          <w:p w14:paraId="53D922DE" w14:textId="37F030F9" w:rsidR="00036AF8" w:rsidRPr="00C66959" w:rsidRDefault="00324407" w:rsidP="00036AF8">
            <w:pPr>
              <w:rPr>
                <w:rFonts w:asciiTheme="minorHAnsi" w:hAnsiTheme="minorHAnsi"/>
                <w:sz w:val="22"/>
                <w:szCs w:val="22"/>
              </w:rPr>
            </w:pPr>
            <w:r w:rsidRPr="001C360E">
              <w:rPr>
                <w:rFonts w:asciiTheme="minorHAnsi" w:hAnsiTheme="minorHAnsi"/>
                <w:sz w:val="22"/>
                <w:szCs w:val="22"/>
              </w:rPr>
              <w:t xml:space="preserve">Ηράκλειο </w:t>
            </w:r>
            <w:r w:rsidR="00D354E0" w:rsidRPr="00036AF8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F721CF">
              <w:rPr>
                <w:rFonts w:asciiTheme="minorHAnsi" w:hAnsiTheme="minorHAnsi"/>
                <w:sz w:val="22"/>
                <w:szCs w:val="22"/>
              </w:rPr>
              <w:t>23.11</w:t>
            </w:r>
            <w:r w:rsidR="00947DB4" w:rsidRPr="002E207F">
              <w:rPr>
                <w:rFonts w:asciiTheme="minorHAnsi" w:hAnsiTheme="minorHAnsi"/>
                <w:sz w:val="22"/>
                <w:szCs w:val="22"/>
              </w:rPr>
              <w:t>.2020</w:t>
            </w:r>
          </w:p>
          <w:p w14:paraId="4C1B6EF9" w14:textId="77777777" w:rsidR="00B77F55" w:rsidRPr="00463C51" w:rsidRDefault="00D71B92" w:rsidP="00036AF8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</w:tbl>
    <w:p w14:paraId="00AEE7E9" w14:textId="77777777" w:rsidR="00A8179E" w:rsidRDefault="00A8179E" w:rsidP="00C975F3">
      <w:pPr>
        <w:ind w:left="284"/>
        <w:rPr>
          <w:rFonts w:asciiTheme="minorHAnsi" w:hAnsiTheme="minorHAnsi"/>
          <w:bCs/>
          <w:iCs/>
          <w:sz w:val="22"/>
          <w:szCs w:val="22"/>
        </w:rPr>
      </w:pPr>
    </w:p>
    <w:p w14:paraId="5103744A" w14:textId="3D3F9AB1" w:rsidR="00036AF8" w:rsidRPr="002859B3" w:rsidRDefault="002A1BCE" w:rsidP="00036AF8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ΠΡΟΣΚΛΗΣΗ ΥΠΟΨΗΦΙ</w:t>
      </w:r>
      <w:r w:rsidR="00D87BA5">
        <w:rPr>
          <w:rFonts w:ascii="Calibri" w:hAnsi="Calibri"/>
          <w:b/>
        </w:rPr>
        <w:t>ΩΝ ΔΙΔΑΚΤΟΡΩΝ</w:t>
      </w:r>
    </w:p>
    <w:p w14:paraId="0C911FE4" w14:textId="7078B05A" w:rsidR="00036AF8" w:rsidRPr="002859B3" w:rsidRDefault="00036AF8" w:rsidP="00036AF8">
      <w:pPr>
        <w:jc w:val="both"/>
        <w:rPr>
          <w:rFonts w:ascii="Calibri" w:hAnsi="Calibri"/>
          <w:b/>
        </w:rPr>
      </w:pPr>
    </w:p>
    <w:p w14:paraId="36812713" w14:textId="77777777" w:rsidR="00036AF8" w:rsidRPr="002859B3" w:rsidRDefault="00036AF8" w:rsidP="00036AF8">
      <w:pPr>
        <w:jc w:val="both"/>
        <w:rPr>
          <w:rFonts w:ascii="Calibri" w:hAnsi="Calibri"/>
          <w:b/>
        </w:rPr>
      </w:pPr>
    </w:p>
    <w:p w14:paraId="53706742" w14:textId="4E28096D" w:rsidR="00945D5A" w:rsidRDefault="00945D5A" w:rsidP="00945D5A">
      <w:pPr>
        <w:spacing w:line="360" w:lineRule="auto"/>
        <w:jc w:val="both"/>
        <w:rPr>
          <w:rFonts w:ascii="Calibri" w:hAnsi="Calibri"/>
          <w:sz w:val="20"/>
          <w:szCs w:val="20"/>
        </w:rPr>
      </w:pPr>
      <w:r w:rsidRPr="00642DF3">
        <w:rPr>
          <w:rFonts w:ascii="Calibri" w:hAnsi="Calibri"/>
          <w:sz w:val="20"/>
          <w:szCs w:val="20"/>
        </w:rPr>
        <w:t xml:space="preserve">Κατόπιν αιτήσεως </w:t>
      </w:r>
      <w:r w:rsidRPr="00824240">
        <w:rPr>
          <w:rFonts w:ascii="Calibri" w:hAnsi="Calibri"/>
          <w:sz w:val="20"/>
          <w:szCs w:val="20"/>
        </w:rPr>
        <w:t xml:space="preserve">εκπόνησης διδακτορικής διατριβής (Δ.Δ) </w:t>
      </w:r>
      <w:r w:rsidR="007741A3">
        <w:rPr>
          <w:rFonts w:ascii="Calibri" w:hAnsi="Calibri"/>
          <w:sz w:val="20"/>
          <w:szCs w:val="20"/>
        </w:rPr>
        <w:t>τ</w:t>
      </w:r>
      <w:r w:rsidR="00281E78">
        <w:rPr>
          <w:rFonts w:ascii="Calibri" w:hAnsi="Calibri"/>
          <w:sz w:val="20"/>
          <w:szCs w:val="20"/>
        </w:rPr>
        <w:t>ης</w:t>
      </w:r>
      <w:r w:rsidRPr="00642DF3">
        <w:rPr>
          <w:rFonts w:ascii="Calibri" w:hAnsi="Calibri"/>
          <w:sz w:val="20"/>
          <w:szCs w:val="20"/>
        </w:rPr>
        <w:t xml:space="preserve"> </w:t>
      </w:r>
      <w:r w:rsidRPr="000D6AF8">
        <w:rPr>
          <w:rFonts w:ascii="Calibri" w:hAnsi="Calibri"/>
          <w:b/>
          <w:bCs/>
          <w:sz w:val="20"/>
          <w:szCs w:val="20"/>
        </w:rPr>
        <w:t>κ.</w:t>
      </w:r>
      <w:r w:rsidR="001A0284">
        <w:rPr>
          <w:rFonts w:ascii="Calibri" w:hAnsi="Calibri"/>
          <w:b/>
          <w:bCs/>
          <w:sz w:val="20"/>
          <w:szCs w:val="20"/>
        </w:rPr>
        <w:t xml:space="preserve"> </w:t>
      </w:r>
      <w:r w:rsidR="00F721CF">
        <w:rPr>
          <w:rFonts w:ascii="Calibri" w:hAnsi="Calibri"/>
          <w:b/>
          <w:bCs/>
          <w:sz w:val="20"/>
          <w:szCs w:val="20"/>
        </w:rPr>
        <w:t>Μακράκη Ειρήνης</w:t>
      </w:r>
      <w:r>
        <w:rPr>
          <w:rFonts w:ascii="Calibri" w:hAnsi="Calibri"/>
          <w:sz w:val="20"/>
          <w:szCs w:val="20"/>
        </w:rPr>
        <w:t xml:space="preserve">, </w:t>
      </w:r>
      <w:r w:rsidRPr="00642DF3">
        <w:rPr>
          <w:rFonts w:ascii="Calibri" w:hAnsi="Calibri"/>
          <w:sz w:val="20"/>
          <w:szCs w:val="20"/>
        </w:rPr>
        <w:t xml:space="preserve">καλείται σε Συνέντευξη και Παρουσίαση του Σχεδίου Υλοποίησης της Προτεινόμενης Διδακτορικής Διατριβής σύμφωνα με τον κανονισμό </w:t>
      </w:r>
      <w:r>
        <w:rPr>
          <w:rFonts w:ascii="Calibri" w:hAnsi="Calibri"/>
          <w:sz w:val="20"/>
          <w:szCs w:val="20"/>
        </w:rPr>
        <w:t>Δ</w:t>
      </w:r>
      <w:r w:rsidRPr="00642DF3">
        <w:rPr>
          <w:rFonts w:ascii="Calibri" w:hAnsi="Calibri"/>
          <w:sz w:val="20"/>
          <w:szCs w:val="20"/>
        </w:rPr>
        <w:t>ι</w:t>
      </w:r>
      <w:r>
        <w:rPr>
          <w:rFonts w:ascii="Calibri" w:hAnsi="Calibri"/>
          <w:sz w:val="20"/>
          <w:szCs w:val="20"/>
        </w:rPr>
        <w:t xml:space="preserve">δακτορικών Σπουδών </w:t>
      </w:r>
      <w:r w:rsidRPr="00642DF3">
        <w:rPr>
          <w:rFonts w:ascii="Calibri" w:hAnsi="Calibri"/>
          <w:sz w:val="20"/>
          <w:szCs w:val="20"/>
        </w:rPr>
        <w:t>του τμήματος Νοσηλευτικής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8"/>
        <w:gridCol w:w="2321"/>
        <w:gridCol w:w="2554"/>
        <w:gridCol w:w="1843"/>
        <w:gridCol w:w="4109"/>
        <w:gridCol w:w="1843"/>
        <w:gridCol w:w="2210"/>
      </w:tblGrid>
      <w:tr w:rsidR="003024BF" w:rsidRPr="0076289F" w14:paraId="2839147C" w14:textId="77777777" w:rsidTr="00F721CF">
        <w:trPr>
          <w:trHeight w:val="600"/>
        </w:trPr>
        <w:tc>
          <w:tcPr>
            <w:tcW w:w="165" w:type="pct"/>
            <w:shd w:val="clear" w:color="000000" w:fill="auto"/>
            <w:noWrap/>
            <w:vAlign w:val="center"/>
          </w:tcPr>
          <w:p w14:paraId="6D8CB6A7" w14:textId="77777777" w:rsidR="003024BF" w:rsidRPr="005E135C" w:rsidRDefault="003024BF" w:rsidP="00E62938">
            <w:pPr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5E135C">
              <w:rPr>
                <w:rFonts w:asciiTheme="minorHAnsi" w:hAnsiTheme="minorHAnsi"/>
                <w:b/>
                <w:sz w:val="18"/>
                <w:szCs w:val="18"/>
              </w:rPr>
              <w:t>α/α</w:t>
            </w:r>
          </w:p>
        </w:tc>
        <w:tc>
          <w:tcPr>
            <w:tcW w:w="2183" w:type="pct"/>
            <w:gridSpan w:val="3"/>
            <w:shd w:val="clear" w:color="000000" w:fill="auto"/>
            <w:noWrap/>
            <w:vAlign w:val="center"/>
          </w:tcPr>
          <w:p w14:paraId="4A482492" w14:textId="77777777" w:rsidR="003024BF" w:rsidRPr="005E135C" w:rsidRDefault="003024BF" w:rsidP="00E62938">
            <w:pPr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BF6C00">
              <w:rPr>
                <w:rFonts w:asciiTheme="minorHAnsi" w:hAnsiTheme="minorHAnsi"/>
                <w:b/>
                <w:sz w:val="18"/>
                <w:szCs w:val="18"/>
              </w:rPr>
              <w:t>Μέλη Επιτροπής Αξιολόγησης</w:t>
            </w:r>
          </w:p>
        </w:tc>
        <w:tc>
          <w:tcPr>
            <w:tcW w:w="1335" w:type="pct"/>
            <w:shd w:val="clear" w:color="000000" w:fill="auto"/>
            <w:vAlign w:val="center"/>
          </w:tcPr>
          <w:p w14:paraId="4CAFD146" w14:textId="77777777" w:rsidR="003024BF" w:rsidRPr="005E135C" w:rsidRDefault="003024BF" w:rsidP="00E62938">
            <w:pPr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6E0060">
              <w:rPr>
                <w:rFonts w:asciiTheme="minorHAnsi" w:hAnsiTheme="minorHAnsi"/>
                <w:b/>
                <w:sz w:val="18"/>
                <w:szCs w:val="18"/>
              </w:rPr>
              <w:t xml:space="preserve">Προτεινόμενο </w:t>
            </w:r>
            <w:r w:rsidRPr="005E135C">
              <w:rPr>
                <w:rFonts w:asciiTheme="minorHAnsi" w:hAnsiTheme="minorHAnsi"/>
                <w:b/>
                <w:sz w:val="18"/>
                <w:szCs w:val="18"/>
              </w:rPr>
              <w:t>Θέμα</w:t>
            </w:r>
          </w:p>
        </w:tc>
        <w:tc>
          <w:tcPr>
            <w:tcW w:w="599" w:type="pct"/>
            <w:shd w:val="clear" w:color="000000" w:fill="auto"/>
            <w:vAlign w:val="center"/>
          </w:tcPr>
          <w:p w14:paraId="0FFC5B46" w14:textId="77777777" w:rsidR="003024BF" w:rsidRPr="005E135C" w:rsidRDefault="003024BF" w:rsidP="00E62938">
            <w:pPr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5E135C">
              <w:rPr>
                <w:rFonts w:asciiTheme="minorHAnsi" w:hAnsiTheme="minorHAnsi"/>
                <w:b/>
                <w:sz w:val="18"/>
                <w:szCs w:val="18"/>
              </w:rPr>
              <w:t xml:space="preserve">Ονοματεπώνυμο 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>ΥΔ</w:t>
            </w:r>
          </w:p>
        </w:tc>
        <w:tc>
          <w:tcPr>
            <w:tcW w:w="718" w:type="pct"/>
            <w:shd w:val="clear" w:color="000000" w:fill="auto"/>
            <w:vAlign w:val="center"/>
          </w:tcPr>
          <w:p w14:paraId="5F465509" w14:textId="77777777" w:rsidR="003024BF" w:rsidRPr="0076289F" w:rsidRDefault="003024BF" w:rsidP="00E62938">
            <w:pPr>
              <w:jc w:val="center"/>
              <w:rPr>
                <w:rFonts w:asciiTheme="minorHAnsi" w:hAnsiTheme="minorHAnsi"/>
                <w:b/>
                <w:bCs/>
                <w:sz w:val="18"/>
                <w:szCs w:val="18"/>
              </w:rPr>
            </w:pPr>
            <w:r w:rsidRPr="005E135C">
              <w:rPr>
                <w:rFonts w:asciiTheme="minorHAnsi" w:hAnsiTheme="minorHAnsi"/>
                <w:b/>
                <w:sz w:val="18"/>
                <w:szCs w:val="18"/>
              </w:rPr>
              <w:t>Ημερομηνία και ώρα</w:t>
            </w:r>
          </w:p>
        </w:tc>
      </w:tr>
      <w:tr w:rsidR="003A5D47" w:rsidRPr="0076289F" w14:paraId="1B2B1740" w14:textId="77777777" w:rsidTr="00F721CF">
        <w:trPr>
          <w:trHeight w:val="600"/>
        </w:trPr>
        <w:tc>
          <w:tcPr>
            <w:tcW w:w="165" w:type="pct"/>
            <w:shd w:val="clear" w:color="000000" w:fill="auto"/>
            <w:noWrap/>
            <w:vAlign w:val="center"/>
          </w:tcPr>
          <w:p w14:paraId="1CF39E7D" w14:textId="77777777" w:rsidR="003A5D47" w:rsidRPr="0076289F" w:rsidRDefault="003A5D47" w:rsidP="00E62938">
            <w:pPr>
              <w:jc w:val="both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1</w:t>
            </w:r>
          </w:p>
        </w:tc>
        <w:tc>
          <w:tcPr>
            <w:tcW w:w="754" w:type="pct"/>
            <w:shd w:val="clear" w:color="000000" w:fill="auto"/>
            <w:noWrap/>
            <w:vAlign w:val="center"/>
          </w:tcPr>
          <w:p w14:paraId="4179587A" w14:textId="77777777" w:rsidR="00F721CF" w:rsidRPr="002E207F" w:rsidRDefault="00F721CF" w:rsidP="00F721CF">
            <w:pPr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2E207F">
              <w:rPr>
                <w:rFonts w:asciiTheme="minorHAnsi" w:hAnsiTheme="minorHAnsi"/>
                <w:sz w:val="18"/>
                <w:szCs w:val="18"/>
              </w:rPr>
              <w:t>Επίκουρος Καθηγητής</w:t>
            </w:r>
          </w:p>
          <w:p w14:paraId="1B955AB7" w14:textId="674425C5" w:rsidR="003A5D47" w:rsidRPr="00947DB4" w:rsidRDefault="00F721CF" w:rsidP="00F721CF">
            <w:pPr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2E207F">
              <w:rPr>
                <w:rFonts w:asciiTheme="minorHAnsi" w:hAnsiTheme="minorHAnsi"/>
                <w:bCs/>
                <w:iCs/>
                <w:sz w:val="18"/>
                <w:szCs w:val="18"/>
              </w:rPr>
              <w:t>Μιχαήλ Ζωγραφάκης</w:t>
            </w:r>
            <w:bookmarkStart w:id="0" w:name="_GoBack"/>
            <w:bookmarkEnd w:id="0"/>
            <w:r w:rsidRPr="002E207F">
              <w:rPr>
                <w:rFonts w:asciiTheme="minorHAnsi" w:hAnsiTheme="minorHAnsi"/>
                <w:bCs/>
                <w:iCs/>
                <w:sz w:val="18"/>
                <w:szCs w:val="18"/>
              </w:rPr>
              <w:t>-Σφακιανάκης,</w:t>
            </w:r>
          </w:p>
        </w:tc>
        <w:tc>
          <w:tcPr>
            <w:tcW w:w="830" w:type="pct"/>
            <w:shd w:val="clear" w:color="000000" w:fill="auto"/>
            <w:noWrap/>
            <w:vAlign w:val="center"/>
          </w:tcPr>
          <w:p w14:paraId="68849CB0" w14:textId="77777777" w:rsidR="002E207F" w:rsidRPr="002E207F" w:rsidRDefault="002E207F" w:rsidP="002E207F">
            <w:pPr>
              <w:ind w:left="284"/>
              <w:rPr>
                <w:rFonts w:asciiTheme="minorHAnsi" w:hAnsiTheme="minorHAnsi"/>
                <w:bCs/>
                <w:iCs/>
                <w:sz w:val="18"/>
                <w:szCs w:val="18"/>
              </w:rPr>
            </w:pPr>
            <w:r w:rsidRPr="002E207F">
              <w:rPr>
                <w:rFonts w:asciiTheme="minorHAnsi" w:hAnsiTheme="minorHAnsi"/>
                <w:bCs/>
                <w:iCs/>
                <w:sz w:val="18"/>
                <w:szCs w:val="18"/>
              </w:rPr>
              <w:t>Επίκουρος Καθηγήτρια</w:t>
            </w:r>
          </w:p>
          <w:p w14:paraId="7E6ADD4D" w14:textId="7ED5BB6F" w:rsidR="003A5D47" w:rsidRPr="0076289F" w:rsidRDefault="002E207F" w:rsidP="002E207F">
            <w:pPr>
              <w:ind w:left="284"/>
              <w:rPr>
                <w:rFonts w:asciiTheme="minorHAnsi" w:hAnsiTheme="minorHAnsi"/>
                <w:sz w:val="18"/>
                <w:szCs w:val="18"/>
              </w:rPr>
            </w:pPr>
            <w:r w:rsidRPr="002E207F">
              <w:rPr>
                <w:rFonts w:asciiTheme="minorHAnsi" w:hAnsiTheme="minorHAnsi"/>
                <w:bCs/>
                <w:iCs/>
                <w:sz w:val="18"/>
                <w:szCs w:val="18"/>
              </w:rPr>
              <w:t xml:space="preserve">Αθηνά Πατελάρου, </w:t>
            </w:r>
          </w:p>
        </w:tc>
        <w:tc>
          <w:tcPr>
            <w:tcW w:w="599" w:type="pct"/>
            <w:shd w:val="clear" w:color="000000" w:fill="auto"/>
            <w:noWrap/>
            <w:vAlign w:val="center"/>
          </w:tcPr>
          <w:p w14:paraId="2F2C0523" w14:textId="77777777" w:rsidR="002E207F" w:rsidRPr="002E207F" w:rsidRDefault="002E207F" w:rsidP="002E207F">
            <w:pPr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2E207F">
              <w:rPr>
                <w:rFonts w:asciiTheme="minorHAnsi" w:hAnsiTheme="minorHAnsi"/>
                <w:sz w:val="18"/>
                <w:szCs w:val="18"/>
              </w:rPr>
              <w:t>Επίκουρος Καθηγητής</w:t>
            </w:r>
          </w:p>
          <w:p w14:paraId="236A4193" w14:textId="0A768F5E" w:rsidR="003A5D47" w:rsidRPr="002E207F" w:rsidRDefault="00F721CF" w:rsidP="002E207F">
            <w:pPr>
              <w:jc w:val="both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Cs/>
                <w:iCs/>
                <w:sz w:val="18"/>
                <w:szCs w:val="18"/>
              </w:rPr>
              <w:t>Χρήστος Μελάς</w:t>
            </w:r>
          </w:p>
        </w:tc>
        <w:tc>
          <w:tcPr>
            <w:tcW w:w="1335" w:type="pct"/>
            <w:shd w:val="clear" w:color="000000" w:fill="auto"/>
            <w:vAlign w:val="center"/>
          </w:tcPr>
          <w:p w14:paraId="231FCCF7" w14:textId="77777777" w:rsidR="00F721CF" w:rsidRPr="00F721CF" w:rsidRDefault="003A5D47" w:rsidP="00F721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="CIDFont+F5"/>
                <w:sz w:val="18"/>
                <w:szCs w:val="18"/>
              </w:rPr>
            </w:pPr>
            <w:r w:rsidRPr="009954F4">
              <w:rPr>
                <w:rFonts w:asciiTheme="minorHAnsi" w:hAnsiTheme="minorHAnsi"/>
                <w:sz w:val="18"/>
                <w:szCs w:val="18"/>
              </w:rPr>
              <w:t>«</w:t>
            </w:r>
            <w:r w:rsidR="00F721CF" w:rsidRPr="00F721CF">
              <w:rPr>
                <w:rFonts w:asciiTheme="minorHAnsi" w:hAnsiTheme="minorHAnsi" w:cs="CIDFont+F5"/>
                <w:sz w:val="18"/>
                <w:szCs w:val="18"/>
              </w:rPr>
              <w:t>Η αξιολόγηση της αποτελεσματικότητας των τρισδιάστατων (3-D) διαδραστικών</w:t>
            </w:r>
          </w:p>
          <w:p w14:paraId="1606F514" w14:textId="7C4F9E9B" w:rsidR="00F721CF" w:rsidRPr="00F721CF" w:rsidRDefault="00F721CF" w:rsidP="00F721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="CIDFont+F5"/>
                <w:sz w:val="18"/>
                <w:szCs w:val="18"/>
              </w:rPr>
            </w:pPr>
            <w:r w:rsidRPr="00F721CF">
              <w:rPr>
                <w:rFonts w:asciiTheme="minorHAnsi" w:hAnsiTheme="minorHAnsi" w:cs="CIDFont+F5"/>
                <w:sz w:val="18"/>
                <w:szCs w:val="18"/>
              </w:rPr>
              <w:t>παρεμβάσεων στην πρόληψη της δυσλειτουργικότητας</w:t>
            </w:r>
            <w:r>
              <w:rPr>
                <w:rFonts w:asciiTheme="minorHAnsi" w:hAnsiTheme="minorHAnsi" w:cs="CIDFont+F5"/>
                <w:sz w:val="18"/>
                <w:szCs w:val="18"/>
              </w:rPr>
              <w:t xml:space="preserve"> </w:t>
            </w:r>
            <w:r w:rsidRPr="00F721CF">
              <w:rPr>
                <w:rFonts w:asciiTheme="minorHAnsi" w:hAnsiTheme="minorHAnsi" w:cs="CIDFont+F5"/>
                <w:sz w:val="18"/>
                <w:szCs w:val="18"/>
              </w:rPr>
              <w:t xml:space="preserve"> σε ηλικιωμένα άτομα που</w:t>
            </w:r>
          </w:p>
          <w:p w14:paraId="3E6267B0" w14:textId="12F34E39" w:rsidR="003A5D47" w:rsidRPr="005E135C" w:rsidRDefault="00F721CF" w:rsidP="00F721CF">
            <w:pPr>
              <w:spacing w:line="360" w:lineRule="auto"/>
              <w:jc w:val="both"/>
              <w:rPr>
                <w:rFonts w:asciiTheme="minorHAnsi" w:hAnsiTheme="minorHAnsi"/>
                <w:sz w:val="18"/>
                <w:szCs w:val="18"/>
              </w:rPr>
            </w:pPr>
            <w:r w:rsidRPr="00F721CF">
              <w:rPr>
                <w:rFonts w:asciiTheme="minorHAnsi" w:hAnsiTheme="minorHAnsi" w:cs="CIDFont+F5"/>
                <w:sz w:val="18"/>
                <w:szCs w:val="18"/>
              </w:rPr>
              <w:t>βρίσκονται σε κίνδυνο για ευπάθεια στην κοινότητα</w:t>
            </w:r>
            <w:r w:rsidR="003A5D47">
              <w:rPr>
                <w:rFonts w:asciiTheme="minorHAnsi" w:hAnsiTheme="minorHAnsi"/>
                <w:sz w:val="18"/>
                <w:szCs w:val="18"/>
              </w:rPr>
              <w:t xml:space="preserve">» </w:t>
            </w:r>
          </w:p>
        </w:tc>
        <w:tc>
          <w:tcPr>
            <w:tcW w:w="599" w:type="pct"/>
            <w:shd w:val="clear" w:color="000000" w:fill="auto"/>
            <w:vAlign w:val="center"/>
          </w:tcPr>
          <w:p w14:paraId="6030A91F" w14:textId="344CAB2D" w:rsidR="003A5D47" w:rsidRPr="0076289F" w:rsidRDefault="00F721CF" w:rsidP="00E62938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Μακράκη  Ειρήνη</w:t>
            </w:r>
          </w:p>
        </w:tc>
        <w:tc>
          <w:tcPr>
            <w:tcW w:w="718" w:type="pct"/>
            <w:shd w:val="clear" w:color="000000" w:fill="auto"/>
            <w:vAlign w:val="center"/>
          </w:tcPr>
          <w:p w14:paraId="265D46E3" w14:textId="0B7F78DF" w:rsidR="002E207F" w:rsidRDefault="00F721CF" w:rsidP="002E207F">
            <w:pPr>
              <w:jc w:val="both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bCs/>
                <w:sz w:val="18"/>
                <w:szCs w:val="18"/>
              </w:rPr>
              <w:t>26 Νοεμ</w:t>
            </w:r>
            <w:r w:rsidR="002E207F">
              <w:rPr>
                <w:rFonts w:asciiTheme="minorHAnsi" w:hAnsiTheme="minorHAnsi"/>
                <w:b/>
                <w:bCs/>
                <w:sz w:val="18"/>
                <w:szCs w:val="18"/>
              </w:rPr>
              <w:t>βρίου 2020</w:t>
            </w:r>
            <w:r w:rsidR="002E207F">
              <w:rPr>
                <w:rFonts w:asciiTheme="minorHAnsi" w:hAnsiTheme="minorHAnsi"/>
                <w:sz w:val="18"/>
                <w:szCs w:val="18"/>
              </w:rPr>
              <w:t xml:space="preserve"> ημέρα  </w:t>
            </w:r>
            <w:r>
              <w:rPr>
                <w:rFonts w:asciiTheme="minorHAnsi" w:hAnsiTheme="minorHAnsi"/>
                <w:b/>
                <w:bCs/>
                <w:sz w:val="18"/>
                <w:szCs w:val="18"/>
              </w:rPr>
              <w:t>Πέμπτη</w:t>
            </w:r>
            <w:r w:rsidR="002E207F">
              <w:rPr>
                <w:rFonts w:asciiTheme="minorHAnsi" w:hAnsiTheme="minorHAnsi"/>
                <w:sz w:val="18"/>
                <w:szCs w:val="18"/>
              </w:rPr>
              <w:t xml:space="preserve"> και </w:t>
            </w:r>
            <w:r>
              <w:rPr>
                <w:rFonts w:asciiTheme="minorHAnsi" w:hAnsiTheme="minorHAnsi"/>
                <w:b/>
                <w:bCs/>
                <w:sz w:val="18"/>
                <w:szCs w:val="18"/>
              </w:rPr>
              <w:t>ώρα 18:30</w:t>
            </w:r>
          </w:p>
          <w:p w14:paraId="637526C3" w14:textId="77777777" w:rsidR="002E207F" w:rsidRPr="0076289F" w:rsidRDefault="002E207F" w:rsidP="002E207F">
            <w:pPr>
              <w:jc w:val="both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(μέσω τηλεσυνεργασίας)</w:t>
            </w:r>
          </w:p>
          <w:p w14:paraId="1519D5C8" w14:textId="205CFECD" w:rsidR="003A5D47" w:rsidRPr="0076289F" w:rsidRDefault="003A5D47" w:rsidP="00E62938">
            <w:pPr>
              <w:jc w:val="both"/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14:paraId="639F18EE" w14:textId="77777777" w:rsidR="003024BF" w:rsidRDefault="003024BF" w:rsidP="00945D5A">
      <w:pPr>
        <w:spacing w:line="360" w:lineRule="auto"/>
        <w:jc w:val="both"/>
        <w:rPr>
          <w:rFonts w:ascii="Calibri" w:hAnsi="Calibri"/>
          <w:sz w:val="20"/>
          <w:szCs w:val="20"/>
        </w:rPr>
      </w:pPr>
    </w:p>
    <w:p w14:paraId="60B8638F" w14:textId="05FB6521" w:rsidR="00036AF8" w:rsidRPr="00881D7C" w:rsidRDefault="006316B9" w:rsidP="00036AF8">
      <w:pPr>
        <w:jc w:val="both"/>
        <w:rPr>
          <w:rFonts w:ascii="Calibri" w:hAnsi="Calibri"/>
          <w:b/>
          <w:sz w:val="22"/>
          <w:szCs w:val="22"/>
        </w:rPr>
      </w:pPr>
      <w:r w:rsidRPr="00881D7C">
        <w:rPr>
          <w:rFonts w:ascii="Calibri" w:hAnsi="Calibri"/>
          <w:b/>
          <w:sz w:val="22"/>
          <w:szCs w:val="22"/>
        </w:rPr>
        <w:t>Εκ μέρους της Επιτροπής Διδακτορικών Σπουδών</w:t>
      </w:r>
    </w:p>
    <w:p w14:paraId="1863454F" w14:textId="77777777" w:rsidR="00F36F17" w:rsidRDefault="00F36F17" w:rsidP="00036AF8">
      <w:pPr>
        <w:jc w:val="both"/>
        <w:rPr>
          <w:rFonts w:ascii="Calibri" w:hAnsi="Calibri"/>
          <w:b/>
        </w:rPr>
      </w:pPr>
    </w:p>
    <w:p w14:paraId="7C087CEC" w14:textId="0CB83109" w:rsidR="00036AF8" w:rsidRPr="00C1696F" w:rsidRDefault="00A9455E" w:rsidP="002E207F">
      <w:pPr>
        <w:rPr>
          <w:rFonts w:asciiTheme="minorHAnsi" w:hAnsiTheme="minorHAnsi"/>
          <w:bCs/>
          <w:iCs/>
          <w:sz w:val="20"/>
          <w:szCs w:val="20"/>
        </w:rPr>
      </w:pPr>
      <w:r w:rsidRPr="00C1696F">
        <w:rPr>
          <w:rFonts w:asciiTheme="minorHAnsi" w:hAnsiTheme="minorHAnsi"/>
          <w:bCs/>
          <w:iCs/>
          <w:sz w:val="20"/>
          <w:szCs w:val="20"/>
        </w:rPr>
        <w:t xml:space="preserve">Χρήστος </w:t>
      </w:r>
      <w:proofErr w:type="spellStart"/>
      <w:r w:rsidRPr="00C1696F">
        <w:rPr>
          <w:rFonts w:asciiTheme="minorHAnsi" w:hAnsiTheme="minorHAnsi"/>
          <w:bCs/>
          <w:iCs/>
          <w:sz w:val="20"/>
          <w:szCs w:val="20"/>
        </w:rPr>
        <w:t>Κλεισιάρης</w:t>
      </w:r>
      <w:proofErr w:type="spellEnd"/>
      <w:r w:rsidRPr="00C1696F">
        <w:rPr>
          <w:rFonts w:asciiTheme="minorHAnsi" w:hAnsiTheme="minorHAnsi"/>
          <w:bCs/>
          <w:iCs/>
          <w:sz w:val="20"/>
          <w:szCs w:val="20"/>
        </w:rPr>
        <w:t>, Επίκουρος Καθηγητής</w:t>
      </w:r>
    </w:p>
    <w:p w14:paraId="113DD6D4" w14:textId="75C2336A" w:rsidR="00A9455E" w:rsidRPr="00C1696F" w:rsidRDefault="00A9455E" w:rsidP="002E207F">
      <w:pPr>
        <w:rPr>
          <w:rFonts w:asciiTheme="minorHAnsi" w:hAnsiTheme="minorHAnsi"/>
          <w:bCs/>
          <w:iCs/>
          <w:sz w:val="20"/>
          <w:szCs w:val="20"/>
        </w:rPr>
      </w:pPr>
      <w:r w:rsidRPr="00C1696F">
        <w:rPr>
          <w:rFonts w:asciiTheme="minorHAnsi" w:hAnsiTheme="minorHAnsi"/>
          <w:bCs/>
          <w:iCs/>
          <w:sz w:val="20"/>
          <w:szCs w:val="20"/>
        </w:rPr>
        <w:t>Αθηνά Πατελάρου, Επίκουρος Καθηγήτρια</w:t>
      </w:r>
    </w:p>
    <w:p w14:paraId="363B6A9C" w14:textId="7D88E7E3" w:rsidR="00A9455E" w:rsidRPr="00C1696F" w:rsidRDefault="002E207F" w:rsidP="002E207F">
      <w:pPr>
        <w:rPr>
          <w:rFonts w:asciiTheme="minorHAnsi" w:hAnsiTheme="minorHAnsi"/>
          <w:bCs/>
          <w:iCs/>
          <w:sz w:val="20"/>
          <w:szCs w:val="20"/>
        </w:rPr>
      </w:pPr>
      <w:r>
        <w:rPr>
          <w:rFonts w:asciiTheme="minorHAnsi" w:hAnsiTheme="minorHAnsi"/>
          <w:bCs/>
          <w:iCs/>
          <w:sz w:val="20"/>
          <w:szCs w:val="20"/>
        </w:rPr>
        <w:t>Μιχαήλ Ζωγραφάκης-Σφακιανάκης</w:t>
      </w:r>
      <w:r w:rsidR="00A9455E" w:rsidRPr="00C1696F">
        <w:rPr>
          <w:rFonts w:asciiTheme="minorHAnsi" w:hAnsiTheme="minorHAnsi"/>
          <w:bCs/>
          <w:iCs/>
          <w:sz w:val="20"/>
          <w:szCs w:val="20"/>
        </w:rPr>
        <w:t>, Επίκουρος Καθηγητής</w:t>
      </w:r>
    </w:p>
    <w:sectPr w:rsidR="00A9455E" w:rsidRPr="00C1696F" w:rsidSect="00036AF8">
      <w:headerReference w:type="default" r:id="rId8"/>
      <w:footerReference w:type="even" r:id="rId9"/>
      <w:footerReference w:type="default" r:id="rId10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BC1BAF" w14:textId="77777777" w:rsidR="00C27DD8" w:rsidRDefault="00C27DD8">
      <w:r>
        <w:separator/>
      </w:r>
    </w:p>
  </w:endnote>
  <w:endnote w:type="continuationSeparator" w:id="0">
    <w:p w14:paraId="41D9293A" w14:textId="77777777" w:rsidR="00C27DD8" w:rsidRDefault="00C27D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IDFont+F5"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53E9E9" w14:textId="77777777" w:rsidR="00153ABE" w:rsidRDefault="006D545A" w:rsidP="0082638B">
    <w:pPr>
      <w:pStyle w:val="a4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 w:rsidR="00153ABE">
      <w:rPr>
        <w:rStyle w:val="ac"/>
      </w:rPr>
      <w:instrText xml:space="preserve">PAGE  </w:instrText>
    </w:r>
    <w:r>
      <w:rPr>
        <w:rStyle w:val="ac"/>
      </w:rPr>
      <w:fldChar w:fldCharType="end"/>
    </w:r>
  </w:p>
  <w:p w14:paraId="15414D17" w14:textId="77777777" w:rsidR="00153ABE" w:rsidRDefault="00153ABE" w:rsidP="00581A51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5626AC" w14:textId="77777777" w:rsidR="00153ABE" w:rsidRDefault="00153ABE" w:rsidP="0082638B">
    <w:pPr>
      <w:pStyle w:val="a4"/>
      <w:framePr w:wrap="around" w:vAnchor="text" w:hAnchor="margin" w:xAlign="right" w:y="1"/>
      <w:rPr>
        <w:rStyle w:val="ac"/>
      </w:rPr>
    </w:pPr>
    <w:r>
      <w:rPr>
        <w:rStyle w:val="ac"/>
      </w:rPr>
      <w:t xml:space="preserve">Σελ. </w:t>
    </w:r>
    <w:r w:rsidR="006D545A">
      <w:rPr>
        <w:rStyle w:val="ac"/>
      </w:rPr>
      <w:fldChar w:fldCharType="begin"/>
    </w:r>
    <w:r>
      <w:rPr>
        <w:rStyle w:val="ac"/>
      </w:rPr>
      <w:instrText xml:space="preserve">PAGE  </w:instrText>
    </w:r>
    <w:r w:rsidR="006D545A">
      <w:rPr>
        <w:rStyle w:val="ac"/>
      </w:rPr>
      <w:fldChar w:fldCharType="separate"/>
    </w:r>
    <w:r w:rsidR="00F721CF">
      <w:rPr>
        <w:rStyle w:val="ac"/>
        <w:noProof/>
      </w:rPr>
      <w:t>1</w:t>
    </w:r>
    <w:r w:rsidR="006D545A">
      <w:rPr>
        <w:rStyle w:val="ac"/>
      </w:rPr>
      <w:fldChar w:fldCharType="end"/>
    </w:r>
    <w:r>
      <w:rPr>
        <w:rStyle w:val="ac"/>
      </w:rPr>
      <w:t xml:space="preserve"> από </w:t>
    </w:r>
    <w:r w:rsidR="006D545A">
      <w:rPr>
        <w:rStyle w:val="ac"/>
      </w:rPr>
      <w:fldChar w:fldCharType="begin"/>
    </w:r>
    <w:r>
      <w:rPr>
        <w:rStyle w:val="ac"/>
      </w:rPr>
      <w:instrText xml:space="preserve"> NUMPAGES </w:instrText>
    </w:r>
    <w:r w:rsidR="006D545A">
      <w:rPr>
        <w:rStyle w:val="ac"/>
      </w:rPr>
      <w:fldChar w:fldCharType="separate"/>
    </w:r>
    <w:r w:rsidR="00F721CF">
      <w:rPr>
        <w:rStyle w:val="ac"/>
        <w:noProof/>
      </w:rPr>
      <w:t>1</w:t>
    </w:r>
    <w:r w:rsidR="006D545A">
      <w:rPr>
        <w:rStyle w:val="ac"/>
      </w:rPr>
      <w:fldChar w:fldCharType="end"/>
    </w:r>
  </w:p>
  <w:p w14:paraId="3A166E2D" w14:textId="77777777" w:rsidR="00153ABE" w:rsidRPr="00986626" w:rsidRDefault="00153ABE" w:rsidP="00A33A72">
    <w:pPr>
      <w:pStyle w:val="a4"/>
      <w:tabs>
        <w:tab w:val="clear" w:pos="8306"/>
        <w:tab w:val="right" w:pos="9000"/>
      </w:tabs>
      <w:ind w:left="-720" w:right="360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26181E" w14:textId="77777777" w:rsidR="00C27DD8" w:rsidRDefault="00C27DD8">
      <w:r>
        <w:separator/>
      </w:r>
    </w:p>
  </w:footnote>
  <w:footnote w:type="continuationSeparator" w:id="0">
    <w:p w14:paraId="56D9DA5A" w14:textId="77777777" w:rsidR="00C27DD8" w:rsidRDefault="00C27DD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103" w:type="pct"/>
      <w:tblInd w:w="-108" w:type="dxa"/>
      <w:tblLook w:val="01E0" w:firstRow="1" w:lastRow="1" w:firstColumn="1" w:lastColumn="1" w:noHBand="0" w:noVBand="0"/>
    </w:tblPr>
    <w:tblGrid>
      <w:gridCol w:w="160"/>
      <w:gridCol w:w="5837"/>
      <w:gridCol w:w="41"/>
      <w:gridCol w:w="4388"/>
      <w:gridCol w:w="50"/>
      <w:gridCol w:w="5082"/>
      <w:gridCol w:w="157"/>
    </w:tblGrid>
    <w:tr w:rsidR="00377BE8" w:rsidRPr="002C195B" w14:paraId="47944784" w14:textId="77777777" w:rsidTr="00377BE8">
      <w:tc>
        <w:tcPr>
          <w:tcW w:w="1908" w:type="pct"/>
          <w:gridSpan w:val="2"/>
        </w:tcPr>
        <w:p w14:paraId="3FFE3CB2" w14:textId="77777777" w:rsidR="00377BE8" w:rsidRPr="00BB7410" w:rsidRDefault="00A74D9D" w:rsidP="00377BE8">
          <w:pPr>
            <w:pStyle w:val="a3"/>
            <w:jc w:val="center"/>
            <w:rPr>
              <w:rFonts w:asciiTheme="minorHAnsi" w:hAnsiTheme="minorHAnsi"/>
              <w:szCs w:val="20"/>
            </w:rPr>
          </w:pPr>
          <w:r>
            <w:rPr>
              <w:rFonts w:asciiTheme="minorHAnsi" w:hAnsiTheme="minorHAnsi"/>
              <w:szCs w:val="20"/>
            </w:rPr>
            <w:t>ΕΛΛΗΝΙΚΟ ΜΕΣΟΓΕΙΑΚΟ ΠΑΝΕΠΙΣΤΗΜΙΟ</w:t>
          </w:r>
        </w:p>
        <w:p w14:paraId="5440141D" w14:textId="63B870D1" w:rsidR="002C195B" w:rsidRDefault="00DA5B41" w:rsidP="00377BE8">
          <w:pPr>
            <w:pStyle w:val="a3"/>
            <w:jc w:val="center"/>
            <w:rPr>
              <w:rFonts w:asciiTheme="minorHAnsi" w:hAnsiTheme="minorHAnsi"/>
              <w:sz w:val="22"/>
              <w:szCs w:val="22"/>
            </w:rPr>
          </w:pPr>
          <w:r>
            <w:rPr>
              <w:rFonts w:asciiTheme="minorHAnsi" w:hAnsiTheme="minorHAnsi"/>
              <w:sz w:val="22"/>
              <w:szCs w:val="22"/>
            </w:rPr>
            <w:t>Σχολή Επιστημών</w:t>
          </w:r>
          <w:r w:rsidR="002C195B">
            <w:rPr>
              <w:rFonts w:asciiTheme="minorHAnsi" w:hAnsiTheme="minorHAnsi"/>
              <w:sz w:val="22"/>
              <w:szCs w:val="22"/>
            </w:rPr>
            <w:t xml:space="preserve"> Υγείας</w:t>
          </w:r>
        </w:p>
        <w:p w14:paraId="176B4E63" w14:textId="77460523" w:rsidR="00377BE8" w:rsidRPr="00AD33EA" w:rsidRDefault="00377BE8" w:rsidP="00377BE8">
          <w:pPr>
            <w:pStyle w:val="a3"/>
            <w:jc w:val="center"/>
            <w:rPr>
              <w:rFonts w:asciiTheme="minorHAnsi" w:hAnsiTheme="minorHAnsi"/>
              <w:sz w:val="22"/>
              <w:szCs w:val="22"/>
            </w:rPr>
          </w:pPr>
          <w:r w:rsidRPr="00BB7410">
            <w:rPr>
              <w:rFonts w:asciiTheme="minorHAnsi" w:hAnsiTheme="minorHAnsi"/>
              <w:sz w:val="22"/>
              <w:szCs w:val="22"/>
            </w:rPr>
            <w:t xml:space="preserve">Τμήμα </w:t>
          </w:r>
          <w:r>
            <w:rPr>
              <w:rFonts w:asciiTheme="minorHAnsi" w:hAnsiTheme="minorHAnsi"/>
              <w:sz w:val="22"/>
              <w:szCs w:val="22"/>
            </w:rPr>
            <w:t>Νοσηλευτικής</w:t>
          </w:r>
        </w:p>
        <w:p w14:paraId="0AAAD7A7" w14:textId="4CCD33B8" w:rsidR="00377BE8" w:rsidRPr="00BB7410" w:rsidRDefault="00377BE8" w:rsidP="00377BE8">
          <w:pPr>
            <w:pStyle w:val="a3"/>
            <w:jc w:val="center"/>
            <w:rPr>
              <w:rFonts w:asciiTheme="minorHAnsi" w:hAnsiTheme="minorHAnsi"/>
              <w:sz w:val="22"/>
              <w:szCs w:val="22"/>
            </w:rPr>
          </w:pPr>
        </w:p>
        <w:p w14:paraId="7AA864F7" w14:textId="16762098" w:rsidR="00377BE8" w:rsidRPr="00BB7410" w:rsidRDefault="00377BE8" w:rsidP="00377BE8">
          <w:pPr>
            <w:pStyle w:val="a3"/>
            <w:jc w:val="center"/>
            <w:rPr>
              <w:rFonts w:asciiTheme="minorHAnsi" w:hAnsiTheme="minorHAnsi"/>
              <w:sz w:val="22"/>
              <w:szCs w:val="22"/>
            </w:rPr>
          </w:pPr>
        </w:p>
      </w:tc>
      <w:tc>
        <w:tcPr>
          <w:tcW w:w="1425" w:type="pct"/>
          <w:gridSpan w:val="3"/>
        </w:tcPr>
        <w:p w14:paraId="29364BB9" w14:textId="77777777" w:rsidR="00377BE8" w:rsidRPr="00BB7410" w:rsidRDefault="00A74D9D" w:rsidP="00377BE8">
          <w:pPr>
            <w:pStyle w:val="a3"/>
            <w:jc w:val="center"/>
            <w:rPr>
              <w:rFonts w:asciiTheme="minorHAnsi" w:hAnsiTheme="minorHAnsi"/>
              <w:szCs w:val="20"/>
            </w:rPr>
          </w:pPr>
          <w:r w:rsidRPr="007E2A69">
            <w:rPr>
              <w:sz w:val="22"/>
              <w:szCs w:val="22"/>
            </w:rPr>
            <w:fldChar w:fldCharType="begin"/>
          </w:r>
          <w:r w:rsidRPr="007E2A69">
            <w:rPr>
              <w:sz w:val="22"/>
              <w:szCs w:val="22"/>
            </w:rPr>
            <w:instrText xml:space="preserve"> INCLUDEPICTURE "https://primeminister.gr/wp-content/uploads/2016/07/%CE%95%CE%B8%CE%BD%CF%8C%CF%83%CE%B7%CE%BC%CE%BF-BW.jpg" \* MERGEFORMATINET </w:instrText>
          </w:r>
          <w:r w:rsidRPr="007E2A69">
            <w:rPr>
              <w:sz w:val="22"/>
              <w:szCs w:val="22"/>
            </w:rPr>
            <w:fldChar w:fldCharType="separate"/>
          </w:r>
          <w:r w:rsidR="00E42768">
            <w:rPr>
              <w:sz w:val="22"/>
              <w:szCs w:val="22"/>
            </w:rPr>
            <w:fldChar w:fldCharType="begin"/>
          </w:r>
          <w:r w:rsidR="00E42768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E42768">
            <w:rPr>
              <w:sz w:val="22"/>
              <w:szCs w:val="22"/>
            </w:rPr>
            <w:fldChar w:fldCharType="separate"/>
          </w:r>
          <w:r w:rsidR="00736F6A">
            <w:rPr>
              <w:sz w:val="22"/>
              <w:szCs w:val="22"/>
            </w:rPr>
            <w:fldChar w:fldCharType="begin"/>
          </w:r>
          <w:r w:rsidR="00736F6A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736F6A">
            <w:rPr>
              <w:sz w:val="22"/>
              <w:szCs w:val="22"/>
            </w:rPr>
            <w:fldChar w:fldCharType="separate"/>
          </w:r>
          <w:r w:rsidR="005E135C">
            <w:rPr>
              <w:sz w:val="22"/>
              <w:szCs w:val="22"/>
            </w:rPr>
            <w:fldChar w:fldCharType="begin"/>
          </w:r>
          <w:r w:rsidR="005E135C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5E135C">
            <w:rPr>
              <w:sz w:val="22"/>
              <w:szCs w:val="22"/>
            </w:rPr>
            <w:fldChar w:fldCharType="separate"/>
          </w:r>
          <w:r w:rsidR="005E0118">
            <w:rPr>
              <w:sz w:val="22"/>
              <w:szCs w:val="22"/>
            </w:rPr>
            <w:fldChar w:fldCharType="begin"/>
          </w:r>
          <w:r w:rsidR="005E0118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5E0118">
            <w:rPr>
              <w:sz w:val="22"/>
              <w:szCs w:val="22"/>
            </w:rPr>
            <w:fldChar w:fldCharType="separate"/>
          </w:r>
          <w:r w:rsidR="00A10D08">
            <w:rPr>
              <w:sz w:val="22"/>
              <w:szCs w:val="22"/>
            </w:rPr>
            <w:fldChar w:fldCharType="begin"/>
          </w:r>
          <w:r w:rsidR="00A10D08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A10D08">
            <w:rPr>
              <w:sz w:val="22"/>
              <w:szCs w:val="22"/>
            </w:rPr>
            <w:fldChar w:fldCharType="separate"/>
          </w:r>
          <w:r w:rsidR="00F2538C">
            <w:rPr>
              <w:sz w:val="22"/>
              <w:szCs w:val="22"/>
            </w:rPr>
            <w:fldChar w:fldCharType="begin"/>
          </w:r>
          <w:r w:rsidR="00F2538C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F2538C">
            <w:rPr>
              <w:sz w:val="22"/>
              <w:szCs w:val="22"/>
            </w:rPr>
            <w:fldChar w:fldCharType="separate"/>
          </w:r>
          <w:r w:rsidR="00F16E98">
            <w:rPr>
              <w:sz w:val="22"/>
              <w:szCs w:val="22"/>
            </w:rPr>
            <w:fldChar w:fldCharType="begin"/>
          </w:r>
          <w:r w:rsidR="00F16E98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F16E98">
            <w:rPr>
              <w:sz w:val="22"/>
              <w:szCs w:val="22"/>
            </w:rPr>
            <w:fldChar w:fldCharType="separate"/>
          </w:r>
          <w:r w:rsidR="00947DB4">
            <w:rPr>
              <w:sz w:val="22"/>
              <w:szCs w:val="22"/>
            </w:rPr>
            <w:fldChar w:fldCharType="begin"/>
          </w:r>
          <w:r w:rsidR="00947DB4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947DB4">
            <w:rPr>
              <w:sz w:val="22"/>
              <w:szCs w:val="22"/>
            </w:rPr>
            <w:fldChar w:fldCharType="separate"/>
          </w:r>
          <w:r w:rsidR="00887B29">
            <w:rPr>
              <w:sz w:val="22"/>
              <w:szCs w:val="22"/>
            </w:rPr>
            <w:fldChar w:fldCharType="begin"/>
          </w:r>
          <w:r w:rsidR="00887B29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887B29">
            <w:rPr>
              <w:sz w:val="22"/>
              <w:szCs w:val="22"/>
            </w:rPr>
            <w:fldChar w:fldCharType="separate"/>
          </w:r>
          <w:r w:rsidR="00364132">
            <w:rPr>
              <w:sz w:val="22"/>
              <w:szCs w:val="22"/>
            </w:rPr>
            <w:fldChar w:fldCharType="begin"/>
          </w:r>
          <w:r w:rsidR="00364132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364132">
            <w:rPr>
              <w:sz w:val="22"/>
              <w:szCs w:val="22"/>
            </w:rPr>
            <w:fldChar w:fldCharType="separate"/>
          </w:r>
          <w:r w:rsidR="003E7AE6">
            <w:rPr>
              <w:sz w:val="22"/>
              <w:szCs w:val="22"/>
            </w:rPr>
            <w:fldChar w:fldCharType="begin"/>
          </w:r>
          <w:r w:rsidR="003E7AE6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3E7AE6">
            <w:rPr>
              <w:sz w:val="22"/>
              <w:szCs w:val="22"/>
            </w:rPr>
            <w:fldChar w:fldCharType="separate"/>
          </w:r>
          <w:r w:rsidR="00360F85">
            <w:rPr>
              <w:sz w:val="22"/>
              <w:szCs w:val="22"/>
            </w:rPr>
            <w:fldChar w:fldCharType="begin"/>
          </w:r>
          <w:r w:rsidR="00360F85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360F85">
            <w:rPr>
              <w:sz w:val="22"/>
              <w:szCs w:val="22"/>
            </w:rPr>
            <w:fldChar w:fldCharType="separate"/>
          </w:r>
          <w:r w:rsidR="004045BF">
            <w:rPr>
              <w:sz w:val="22"/>
              <w:szCs w:val="22"/>
            </w:rPr>
            <w:fldChar w:fldCharType="begin"/>
          </w:r>
          <w:r w:rsidR="004045BF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4045BF">
            <w:rPr>
              <w:sz w:val="22"/>
              <w:szCs w:val="22"/>
            </w:rPr>
            <w:fldChar w:fldCharType="separate"/>
          </w:r>
          <w:r w:rsidR="00C27DD8">
            <w:rPr>
              <w:sz w:val="22"/>
              <w:szCs w:val="22"/>
            </w:rPr>
            <w:fldChar w:fldCharType="begin"/>
          </w:r>
          <w:r w:rsidR="00C27DD8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C27DD8">
            <w:rPr>
              <w:sz w:val="22"/>
              <w:szCs w:val="22"/>
            </w:rPr>
            <w:fldChar w:fldCharType="separate"/>
          </w:r>
          <w:r w:rsidR="00C924F0">
            <w:rPr>
              <w:sz w:val="22"/>
              <w:szCs w:val="22"/>
            </w:rPr>
            <w:fldChar w:fldCharType="begin"/>
          </w:r>
          <w:r w:rsidR="00C924F0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C924F0">
            <w:rPr>
              <w:sz w:val="22"/>
              <w:szCs w:val="22"/>
            </w:rPr>
            <w:fldChar w:fldCharType="separate"/>
          </w:r>
          <w:r w:rsidR="008A3D28">
            <w:rPr>
              <w:sz w:val="22"/>
              <w:szCs w:val="22"/>
            </w:rPr>
            <w:fldChar w:fldCharType="begin"/>
          </w:r>
          <w:r w:rsidR="008A3D28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8A3D28">
            <w:rPr>
              <w:sz w:val="22"/>
              <w:szCs w:val="22"/>
            </w:rPr>
            <w:fldChar w:fldCharType="separate"/>
          </w:r>
          <w:r w:rsidR="003A5D47">
            <w:rPr>
              <w:sz w:val="22"/>
              <w:szCs w:val="22"/>
            </w:rPr>
            <w:fldChar w:fldCharType="begin"/>
          </w:r>
          <w:r w:rsidR="003A5D47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3A5D47">
            <w:rPr>
              <w:sz w:val="22"/>
              <w:szCs w:val="22"/>
            </w:rPr>
            <w:fldChar w:fldCharType="separate"/>
          </w:r>
          <w:r w:rsidR="00DA5B41">
            <w:rPr>
              <w:sz w:val="22"/>
              <w:szCs w:val="22"/>
            </w:rPr>
            <w:fldChar w:fldCharType="begin"/>
          </w:r>
          <w:r w:rsidR="00DA5B41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DA5B41">
            <w:rPr>
              <w:sz w:val="22"/>
              <w:szCs w:val="22"/>
            </w:rPr>
            <w:fldChar w:fldCharType="separate"/>
          </w:r>
          <w:r w:rsidR="009624F8">
            <w:rPr>
              <w:sz w:val="22"/>
              <w:szCs w:val="22"/>
            </w:rPr>
            <w:fldChar w:fldCharType="begin"/>
          </w:r>
          <w:r w:rsidR="009624F8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9624F8">
            <w:rPr>
              <w:sz w:val="22"/>
              <w:szCs w:val="22"/>
            </w:rPr>
            <w:fldChar w:fldCharType="separate"/>
          </w:r>
          <w:r w:rsidR="002E207F">
            <w:rPr>
              <w:sz w:val="22"/>
              <w:szCs w:val="22"/>
            </w:rPr>
            <w:fldChar w:fldCharType="begin"/>
          </w:r>
          <w:r w:rsidR="002E207F">
            <w:rPr>
              <w:sz w:val="22"/>
              <w:szCs w:val="22"/>
            </w:rPr>
            <w:instrText xml:space="preserve"> INCLUDEPICTURE  "https://primeminister.gr/wp-content/uploads/2016/07/%CE%95%CE%B8%CE%BD%CF%8C%CF%83%CE%B7%CE%BC%CE%BF-BW.jpg" \* MERGEFORMATINET </w:instrText>
          </w:r>
          <w:r w:rsidR="002E207F">
            <w:rPr>
              <w:sz w:val="22"/>
              <w:szCs w:val="22"/>
            </w:rPr>
            <w:fldChar w:fldCharType="separate"/>
          </w:r>
          <w:r w:rsidR="00F721CF">
            <w:rPr>
              <w:sz w:val="22"/>
              <w:szCs w:val="22"/>
            </w:rPr>
            <w:fldChar w:fldCharType="begin"/>
          </w:r>
          <w:r w:rsidR="00F721CF">
            <w:rPr>
              <w:sz w:val="22"/>
              <w:szCs w:val="22"/>
            </w:rPr>
            <w:instrText xml:space="preserve"> </w:instrText>
          </w:r>
          <w:r w:rsidR="00F721CF">
            <w:rPr>
              <w:sz w:val="22"/>
              <w:szCs w:val="22"/>
            </w:rPr>
            <w:instrText>INCLUDEPICTURE  "https://primeminister.gr/wp-content/uploads/2016/07/%CE%95%CE%B8%CE%BD%CF%8C%CF%83%CE%B7%CE%BC%CE%BF-BW.jpg" \* MERGEFORMATINET</w:instrText>
          </w:r>
          <w:r w:rsidR="00F721CF">
            <w:rPr>
              <w:sz w:val="22"/>
              <w:szCs w:val="22"/>
            </w:rPr>
            <w:instrText xml:space="preserve"> </w:instrText>
          </w:r>
          <w:r w:rsidR="00F721CF">
            <w:rPr>
              <w:sz w:val="22"/>
              <w:szCs w:val="22"/>
            </w:rPr>
            <w:fldChar w:fldCharType="separate"/>
          </w:r>
          <w:r w:rsidR="00F721CF">
            <w:rPr>
              <w:sz w:val="22"/>
              <w:szCs w:val="22"/>
            </w:rPr>
            <w:pict w14:anchorId="4A9E9AD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https://primeminister.gr/wp-content/uploads/2016/07/%CE%95%CE%B8%CE%BD%CF%8C%CF%83%CE%B7%CE%BC%CE%BF-BW.jpg" style="width:57.6pt;height:45.6pt">
                <v:imagedata r:id="rId1" r:href="rId2"/>
              </v:shape>
            </w:pict>
          </w:r>
          <w:r w:rsidR="00F721CF">
            <w:rPr>
              <w:sz w:val="22"/>
              <w:szCs w:val="22"/>
            </w:rPr>
            <w:fldChar w:fldCharType="end"/>
          </w:r>
          <w:r w:rsidR="002E207F">
            <w:rPr>
              <w:sz w:val="22"/>
              <w:szCs w:val="22"/>
            </w:rPr>
            <w:fldChar w:fldCharType="end"/>
          </w:r>
          <w:r w:rsidR="009624F8">
            <w:rPr>
              <w:sz w:val="22"/>
              <w:szCs w:val="22"/>
            </w:rPr>
            <w:fldChar w:fldCharType="end"/>
          </w:r>
          <w:r w:rsidR="00DA5B41">
            <w:rPr>
              <w:sz w:val="22"/>
              <w:szCs w:val="22"/>
            </w:rPr>
            <w:fldChar w:fldCharType="end"/>
          </w:r>
          <w:r w:rsidR="003A5D47">
            <w:rPr>
              <w:sz w:val="22"/>
              <w:szCs w:val="22"/>
            </w:rPr>
            <w:fldChar w:fldCharType="end"/>
          </w:r>
          <w:r w:rsidR="008A3D28">
            <w:rPr>
              <w:sz w:val="22"/>
              <w:szCs w:val="22"/>
            </w:rPr>
            <w:fldChar w:fldCharType="end"/>
          </w:r>
          <w:r w:rsidR="00C924F0">
            <w:rPr>
              <w:sz w:val="22"/>
              <w:szCs w:val="22"/>
            </w:rPr>
            <w:fldChar w:fldCharType="end"/>
          </w:r>
          <w:r w:rsidR="00C27DD8">
            <w:rPr>
              <w:sz w:val="22"/>
              <w:szCs w:val="22"/>
            </w:rPr>
            <w:fldChar w:fldCharType="end"/>
          </w:r>
          <w:r w:rsidR="004045BF">
            <w:rPr>
              <w:sz w:val="22"/>
              <w:szCs w:val="22"/>
            </w:rPr>
            <w:fldChar w:fldCharType="end"/>
          </w:r>
          <w:r w:rsidR="00360F85">
            <w:rPr>
              <w:sz w:val="22"/>
              <w:szCs w:val="22"/>
            </w:rPr>
            <w:fldChar w:fldCharType="end"/>
          </w:r>
          <w:r w:rsidR="003E7AE6">
            <w:rPr>
              <w:sz w:val="22"/>
              <w:szCs w:val="22"/>
            </w:rPr>
            <w:fldChar w:fldCharType="end"/>
          </w:r>
          <w:r w:rsidR="00364132">
            <w:rPr>
              <w:sz w:val="22"/>
              <w:szCs w:val="22"/>
            </w:rPr>
            <w:fldChar w:fldCharType="end"/>
          </w:r>
          <w:r w:rsidR="00887B29">
            <w:rPr>
              <w:sz w:val="22"/>
              <w:szCs w:val="22"/>
            </w:rPr>
            <w:fldChar w:fldCharType="end"/>
          </w:r>
          <w:r w:rsidR="00947DB4">
            <w:rPr>
              <w:sz w:val="22"/>
              <w:szCs w:val="22"/>
            </w:rPr>
            <w:fldChar w:fldCharType="end"/>
          </w:r>
          <w:r w:rsidR="00F16E98">
            <w:rPr>
              <w:sz w:val="22"/>
              <w:szCs w:val="22"/>
            </w:rPr>
            <w:fldChar w:fldCharType="end"/>
          </w:r>
          <w:r w:rsidR="00F2538C">
            <w:rPr>
              <w:sz w:val="22"/>
              <w:szCs w:val="22"/>
            </w:rPr>
            <w:fldChar w:fldCharType="end"/>
          </w:r>
          <w:r w:rsidR="00A10D08">
            <w:rPr>
              <w:sz w:val="22"/>
              <w:szCs w:val="22"/>
            </w:rPr>
            <w:fldChar w:fldCharType="end"/>
          </w:r>
          <w:r w:rsidR="005E0118">
            <w:rPr>
              <w:sz w:val="22"/>
              <w:szCs w:val="22"/>
            </w:rPr>
            <w:fldChar w:fldCharType="end"/>
          </w:r>
          <w:r w:rsidR="005E135C">
            <w:rPr>
              <w:sz w:val="22"/>
              <w:szCs w:val="22"/>
            </w:rPr>
            <w:fldChar w:fldCharType="end"/>
          </w:r>
          <w:r w:rsidR="00736F6A">
            <w:rPr>
              <w:sz w:val="22"/>
              <w:szCs w:val="22"/>
            </w:rPr>
            <w:fldChar w:fldCharType="end"/>
          </w:r>
          <w:r w:rsidR="00E42768">
            <w:rPr>
              <w:sz w:val="22"/>
              <w:szCs w:val="22"/>
            </w:rPr>
            <w:fldChar w:fldCharType="end"/>
          </w:r>
          <w:r w:rsidRPr="007E2A69">
            <w:rPr>
              <w:sz w:val="22"/>
              <w:szCs w:val="22"/>
            </w:rPr>
            <w:fldChar w:fldCharType="end"/>
          </w:r>
        </w:p>
      </w:tc>
      <w:tc>
        <w:tcPr>
          <w:tcW w:w="1667" w:type="pct"/>
          <w:gridSpan w:val="2"/>
        </w:tcPr>
        <w:p w14:paraId="2303B294" w14:textId="77777777" w:rsidR="00377BE8" w:rsidRPr="00A74D9D" w:rsidRDefault="00A74D9D" w:rsidP="00377BE8">
          <w:pPr>
            <w:pStyle w:val="a3"/>
            <w:jc w:val="center"/>
            <w:rPr>
              <w:rFonts w:asciiTheme="minorHAnsi" w:hAnsiTheme="minorHAnsi"/>
              <w:szCs w:val="20"/>
              <w:lang w:val="en-US"/>
            </w:rPr>
          </w:pPr>
          <w:r>
            <w:rPr>
              <w:rFonts w:asciiTheme="minorHAnsi" w:hAnsiTheme="minorHAnsi"/>
              <w:szCs w:val="20"/>
              <w:lang w:val="en-US"/>
            </w:rPr>
            <w:t>HELLENIC MEDITERRANEAN UNIVERSITY</w:t>
          </w:r>
        </w:p>
        <w:p w14:paraId="092684B3" w14:textId="1BB0D0D5" w:rsidR="002C195B" w:rsidRPr="002C195B" w:rsidRDefault="002C195B" w:rsidP="00377BE8">
          <w:pPr>
            <w:pStyle w:val="a3"/>
            <w:jc w:val="center"/>
            <w:rPr>
              <w:rFonts w:asciiTheme="minorHAnsi" w:hAnsiTheme="minorHAnsi"/>
              <w:sz w:val="22"/>
              <w:szCs w:val="22"/>
              <w:lang w:val="en-US"/>
            </w:rPr>
          </w:pPr>
          <w:r>
            <w:rPr>
              <w:rFonts w:asciiTheme="minorHAnsi" w:hAnsiTheme="minorHAnsi"/>
              <w:sz w:val="22"/>
              <w:szCs w:val="22"/>
              <w:lang w:val="en-US"/>
            </w:rPr>
            <w:t xml:space="preserve">School of Health &amp; </w:t>
          </w:r>
          <w:r w:rsidR="002A1BCE">
            <w:rPr>
              <w:rFonts w:asciiTheme="minorHAnsi" w:hAnsiTheme="minorHAnsi"/>
              <w:sz w:val="22"/>
              <w:szCs w:val="22"/>
              <w:lang w:val="en-US"/>
            </w:rPr>
            <w:t>Welfare Services</w:t>
          </w:r>
        </w:p>
        <w:p w14:paraId="5FE69E59" w14:textId="0690123F" w:rsidR="00377BE8" w:rsidRPr="00BB7410" w:rsidRDefault="00377BE8" w:rsidP="00377BE8">
          <w:pPr>
            <w:pStyle w:val="a3"/>
            <w:jc w:val="center"/>
            <w:rPr>
              <w:rFonts w:asciiTheme="minorHAnsi" w:hAnsiTheme="minorHAnsi"/>
              <w:sz w:val="22"/>
              <w:szCs w:val="22"/>
              <w:lang w:val="en-US"/>
            </w:rPr>
          </w:pPr>
          <w:r w:rsidRPr="00BB7410">
            <w:rPr>
              <w:rFonts w:asciiTheme="minorHAnsi" w:hAnsiTheme="minorHAnsi"/>
              <w:sz w:val="22"/>
              <w:szCs w:val="22"/>
              <w:lang w:val="en-US"/>
            </w:rPr>
            <w:t>Dep</w:t>
          </w:r>
          <w:r w:rsidR="002A1BCE">
            <w:rPr>
              <w:rFonts w:asciiTheme="minorHAnsi" w:hAnsiTheme="minorHAnsi"/>
              <w:sz w:val="22"/>
              <w:szCs w:val="22"/>
              <w:lang w:val="en-US"/>
            </w:rPr>
            <w:t>artment</w:t>
          </w:r>
          <w:r w:rsidRPr="00BB7410">
            <w:rPr>
              <w:rFonts w:asciiTheme="minorHAnsi" w:hAnsiTheme="minorHAnsi"/>
              <w:sz w:val="22"/>
              <w:szCs w:val="22"/>
              <w:lang w:val="en-US"/>
            </w:rPr>
            <w:t xml:space="preserve"> of </w:t>
          </w:r>
          <w:r>
            <w:rPr>
              <w:rFonts w:asciiTheme="minorHAnsi" w:hAnsiTheme="minorHAnsi"/>
              <w:sz w:val="22"/>
              <w:szCs w:val="22"/>
              <w:lang w:val="en-US"/>
            </w:rPr>
            <w:t>Nursing</w:t>
          </w:r>
        </w:p>
        <w:p w14:paraId="480A20AC" w14:textId="7ABFC459" w:rsidR="00377BE8" w:rsidRPr="00BB7410" w:rsidRDefault="00377BE8" w:rsidP="00377BE8">
          <w:pPr>
            <w:pStyle w:val="a3"/>
            <w:jc w:val="center"/>
            <w:rPr>
              <w:rFonts w:asciiTheme="minorHAnsi" w:hAnsiTheme="minorHAnsi"/>
              <w:sz w:val="22"/>
              <w:szCs w:val="22"/>
              <w:lang w:val="en-US"/>
            </w:rPr>
          </w:pPr>
        </w:p>
      </w:tc>
    </w:tr>
    <w:tr w:rsidR="00153ABE" w:rsidRPr="002C195B" w14:paraId="2E6EFAE2" w14:textId="77777777" w:rsidTr="00377BE8">
      <w:trPr>
        <w:gridBefore w:val="1"/>
        <w:gridAfter w:val="1"/>
        <w:wBefore w:w="51" w:type="pct"/>
        <w:wAfter w:w="51" w:type="pct"/>
      </w:trPr>
      <w:tc>
        <w:tcPr>
          <w:tcW w:w="1870" w:type="pct"/>
          <w:gridSpan w:val="2"/>
        </w:tcPr>
        <w:p w14:paraId="1E887569" w14:textId="77777777" w:rsidR="00153ABE" w:rsidRPr="00377BE8" w:rsidRDefault="00153ABE" w:rsidP="00843C38">
          <w:pPr>
            <w:pStyle w:val="a3"/>
            <w:jc w:val="center"/>
            <w:rPr>
              <w:rFonts w:asciiTheme="minorHAnsi" w:hAnsiTheme="minorHAnsi"/>
              <w:sz w:val="22"/>
              <w:szCs w:val="22"/>
              <w:lang w:val="en-US"/>
            </w:rPr>
          </w:pPr>
        </w:p>
      </w:tc>
      <w:tc>
        <w:tcPr>
          <w:tcW w:w="1396" w:type="pct"/>
        </w:tcPr>
        <w:p w14:paraId="740D0A8B" w14:textId="77777777" w:rsidR="00153ABE" w:rsidRPr="0023347B" w:rsidRDefault="00153ABE" w:rsidP="00843C38">
          <w:pPr>
            <w:pStyle w:val="a3"/>
            <w:jc w:val="center"/>
            <w:rPr>
              <w:rFonts w:asciiTheme="minorHAnsi" w:hAnsiTheme="minorHAnsi"/>
              <w:szCs w:val="20"/>
              <w:lang w:val="en-US"/>
            </w:rPr>
          </w:pPr>
        </w:p>
      </w:tc>
      <w:tc>
        <w:tcPr>
          <w:tcW w:w="1633" w:type="pct"/>
          <w:gridSpan w:val="2"/>
        </w:tcPr>
        <w:p w14:paraId="335A68B0" w14:textId="77777777" w:rsidR="00153ABE" w:rsidRPr="00BB7410" w:rsidRDefault="00153ABE" w:rsidP="00843C38">
          <w:pPr>
            <w:pStyle w:val="a3"/>
            <w:jc w:val="center"/>
            <w:rPr>
              <w:rFonts w:asciiTheme="minorHAnsi" w:hAnsiTheme="minorHAnsi"/>
              <w:sz w:val="22"/>
              <w:szCs w:val="22"/>
              <w:lang w:val="en-US"/>
            </w:rPr>
          </w:pPr>
        </w:p>
      </w:tc>
    </w:tr>
  </w:tbl>
  <w:p w14:paraId="729B8CDC" w14:textId="77777777" w:rsidR="00153ABE" w:rsidRPr="00EA66AB" w:rsidRDefault="00153ABE" w:rsidP="008449F5">
    <w:pPr>
      <w:pStyle w:val="a3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" w15:restartNumberingAfterBreak="0">
    <w:nsid w:val="02202660"/>
    <w:multiLevelType w:val="multilevel"/>
    <w:tmpl w:val="0408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23564EA"/>
    <w:multiLevelType w:val="multilevel"/>
    <w:tmpl w:val="641E472A"/>
    <w:lvl w:ilvl="0">
      <w:start w:val="1"/>
      <w:numFmt w:val="decimal"/>
      <w:lvlText w:val="%1."/>
      <w:lvlJc w:val="left"/>
      <w:pPr>
        <w:ind w:left="1035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8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3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8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35" w:hanging="1800"/>
      </w:pPr>
      <w:rPr>
        <w:rFonts w:hint="default"/>
      </w:rPr>
    </w:lvl>
  </w:abstractNum>
  <w:abstractNum w:abstractNumId="3" w15:restartNumberingAfterBreak="0">
    <w:nsid w:val="1E3B7065"/>
    <w:multiLevelType w:val="hybridMultilevel"/>
    <w:tmpl w:val="8AE6FF56"/>
    <w:lvl w:ilvl="0" w:tplc="535689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AA043D"/>
    <w:multiLevelType w:val="hybridMultilevel"/>
    <w:tmpl w:val="8ADA62DC"/>
    <w:lvl w:ilvl="0" w:tplc="2626E1B6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36336D"/>
    <w:multiLevelType w:val="hybridMultilevel"/>
    <w:tmpl w:val="14960F8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7F6BDE"/>
    <w:multiLevelType w:val="multilevel"/>
    <w:tmpl w:val="34ECB8E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EFF246D"/>
    <w:multiLevelType w:val="multilevel"/>
    <w:tmpl w:val="DD06E6C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44A3A69"/>
    <w:multiLevelType w:val="hybridMultilevel"/>
    <w:tmpl w:val="22707CAE"/>
    <w:lvl w:ilvl="0" w:tplc="0408000F">
      <w:start w:val="1"/>
      <w:numFmt w:val="decimal"/>
      <w:lvlText w:val="%1."/>
      <w:lvlJc w:val="left"/>
      <w:pPr>
        <w:ind w:left="1004" w:hanging="360"/>
      </w:pPr>
    </w:lvl>
    <w:lvl w:ilvl="1" w:tplc="04080019" w:tentative="1">
      <w:start w:val="1"/>
      <w:numFmt w:val="lowerLetter"/>
      <w:lvlText w:val="%2."/>
      <w:lvlJc w:val="left"/>
      <w:pPr>
        <w:ind w:left="1724" w:hanging="360"/>
      </w:pPr>
    </w:lvl>
    <w:lvl w:ilvl="2" w:tplc="0408001B" w:tentative="1">
      <w:start w:val="1"/>
      <w:numFmt w:val="lowerRoman"/>
      <w:lvlText w:val="%3."/>
      <w:lvlJc w:val="right"/>
      <w:pPr>
        <w:ind w:left="2444" w:hanging="180"/>
      </w:pPr>
    </w:lvl>
    <w:lvl w:ilvl="3" w:tplc="0408000F" w:tentative="1">
      <w:start w:val="1"/>
      <w:numFmt w:val="decimal"/>
      <w:lvlText w:val="%4."/>
      <w:lvlJc w:val="left"/>
      <w:pPr>
        <w:ind w:left="3164" w:hanging="360"/>
      </w:pPr>
    </w:lvl>
    <w:lvl w:ilvl="4" w:tplc="04080019" w:tentative="1">
      <w:start w:val="1"/>
      <w:numFmt w:val="lowerLetter"/>
      <w:lvlText w:val="%5."/>
      <w:lvlJc w:val="left"/>
      <w:pPr>
        <w:ind w:left="3884" w:hanging="360"/>
      </w:pPr>
    </w:lvl>
    <w:lvl w:ilvl="5" w:tplc="0408001B" w:tentative="1">
      <w:start w:val="1"/>
      <w:numFmt w:val="lowerRoman"/>
      <w:lvlText w:val="%6."/>
      <w:lvlJc w:val="right"/>
      <w:pPr>
        <w:ind w:left="4604" w:hanging="180"/>
      </w:pPr>
    </w:lvl>
    <w:lvl w:ilvl="6" w:tplc="0408000F" w:tentative="1">
      <w:start w:val="1"/>
      <w:numFmt w:val="decimal"/>
      <w:lvlText w:val="%7."/>
      <w:lvlJc w:val="left"/>
      <w:pPr>
        <w:ind w:left="5324" w:hanging="360"/>
      </w:pPr>
    </w:lvl>
    <w:lvl w:ilvl="7" w:tplc="04080019" w:tentative="1">
      <w:start w:val="1"/>
      <w:numFmt w:val="lowerLetter"/>
      <w:lvlText w:val="%8."/>
      <w:lvlJc w:val="left"/>
      <w:pPr>
        <w:ind w:left="6044" w:hanging="360"/>
      </w:pPr>
    </w:lvl>
    <w:lvl w:ilvl="8" w:tplc="0408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4D932FA"/>
    <w:multiLevelType w:val="multilevel"/>
    <w:tmpl w:val="D9D2F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EE05465"/>
    <w:multiLevelType w:val="hybridMultilevel"/>
    <w:tmpl w:val="C464A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3E7777"/>
    <w:multiLevelType w:val="hybridMultilevel"/>
    <w:tmpl w:val="A858C83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143C94"/>
    <w:multiLevelType w:val="hybridMultilevel"/>
    <w:tmpl w:val="8778965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D8943F3"/>
    <w:multiLevelType w:val="hybridMultilevel"/>
    <w:tmpl w:val="5726B8F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3C73AD"/>
    <w:multiLevelType w:val="multilevel"/>
    <w:tmpl w:val="641E472A"/>
    <w:lvl w:ilvl="0">
      <w:start w:val="1"/>
      <w:numFmt w:val="decimal"/>
      <w:lvlText w:val="%1."/>
      <w:lvlJc w:val="left"/>
      <w:pPr>
        <w:ind w:left="1035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8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3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8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35" w:hanging="1800"/>
      </w:pPr>
      <w:rPr>
        <w:rFonts w:hint="default"/>
      </w:rPr>
    </w:lvl>
  </w:abstractNum>
  <w:abstractNum w:abstractNumId="15" w15:restartNumberingAfterBreak="0">
    <w:nsid w:val="6941400C"/>
    <w:multiLevelType w:val="hybridMultilevel"/>
    <w:tmpl w:val="E2080056"/>
    <w:lvl w:ilvl="0" w:tplc="5944FA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C1C2C83"/>
    <w:multiLevelType w:val="multilevel"/>
    <w:tmpl w:val="641E472A"/>
    <w:lvl w:ilvl="0">
      <w:start w:val="1"/>
      <w:numFmt w:val="decimal"/>
      <w:lvlText w:val="%1."/>
      <w:lvlJc w:val="left"/>
      <w:pPr>
        <w:ind w:left="928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8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3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8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35" w:hanging="1800"/>
      </w:pPr>
      <w:rPr>
        <w:rFonts w:hint="default"/>
      </w:rPr>
    </w:lvl>
  </w:abstractNum>
  <w:abstractNum w:abstractNumId="17" w15:restartNumberingAfterBreak="0">
    <w:nsid w:val="76A162FE"/>
    <w:multiLevelType w:val="multilevel"/>
    <w:tmpl w:val="641E472A"/>
    <w:lvl w:ilvl="0">
      <w:start w:val="1"/>
      <w:numFmt w:val="decimal"/>
      <w:lvlText w:val="%1."/>
      <w:lvlJc w:val="left"/>
      <w:pPr>
        <w:ind w:left="928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8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3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8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35" w:hanging="1800"/>
      </w:pPr>
      <w:rPr>
        <w:rFonts w:hint="default"/>
      </w:rPr>
    </w:lvl>
  </w:abstractNum>
  <w:num w:numId="1">
    <w:abstractNumId w:val="1"/>
  </w:num>
  <w:num w:numId="2">
    <w:abstractNumId w:val="6"/>
  </w:num>
  <w:num w:numId="3">
    <w:abstractNumId w:val="13"/>
  </w:num>
  <w:num w:numId="4">
    <w:abstractNumId w:val="7"/>
  </w:num>
  <w:num w:numId="5">
    <w:abstractNumId w:val="0"/>
  </w:num>
  <w:num w:numId="6">
    <w:abstractNumId w:val="3"/>
  </w:num>
  <w:num w:numId="7">
    <w:abstractNumId w:val="4"/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15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16"/>
  </w:num>
  <w:num w:numId="14">
    <w:abstractNumId w:val="14"/>
  </w:num>
  <w:num w:numId="15">
    <w:abstractNumId w:val="2"/>
  </w:num>
  <w:num w:numId="16">
    <w:abstractNumId w:val="10"/>
  </w:num>
  <w:num w:numId="17">
    <w:abstractNumId w:val="17"/>
  </w:num>
  <w:num w:numId="18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rawingGridHorizontalSpacing w:val="120"/>
  <w:displayHorizontalDrawingGridEvery w:val="2"/>
  <w:characterSpacingControl w:val="doNotCompress"/>
  <w:hdrShapeDefaults>
    <o:shapedefaults v:ext="edit" spidmax="1638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1NLU0tzQyMTcysjBV0lEKTi0uzszPAykwrQUAUyLAHSwAAAA="/>
  </w:docVars>
  <w:rsids>
    <w:rsidRoot w:val="0016434E"/>
    <w:rsid w:val="0000173C"/>
    <w:rsid w:val="00002D9D"/>
    <w:rsid w:val="00004E4C"/>
    <w:rsid w:val="0000520B"/>
    <w:rsid w:val="00006476"/>
    <w:rsid w:val="00006F89"/>
    <w:rsid w:val="00010B40"/>
    <w:rsid w:val="00011A8A"/>
    <w:rsid w:val="000124A3"/>
    <w:rsid w:val="00015E8E"/>
    <w:rsid w:val="00016A05"/>
    <w:rsid w:val="0002184F"/>
    <w:rsid w:val="000269F7"/>
    <w:rsid w:val="00027257"/>
    <w:rsid w:val="000315B6"/>
    <w:rsid w:val="00032A7F"/>
    <w:rsid w:val="00033F5B"/>
    <w:rsid w:val="00036AF8"/>
    <w:rsid w:val="0004133B"/>
    <w:rsid w:val="0004263E"/>
    <w:rsid w:val="000427F2"/>
    <w:rsid w:val="000472F3"/>
    <w:rsid w:val="00047A4C"/>
    <w:rsid w:val="00047DB2"/>
    <w:rsid w:val="000503DD"/>
    <w:rsid w:val="00050E51"/>
    <w:rsid w:val="00051C4A"/>
    <w:rsid w:val="00052C4A"/>
    <w:rsid w:val="000545D7"/>
    <w:rsid w:val="0005505D"/>
    <w:rsid w:val="0005592A"/>
    <w:rsid w:val="000604A8"/>
    <w:rsid w:val="000626EC"/>
    <w:rsid w:val="00064DAF"/>
    <w:rsid w:val="00065F77"/>
    <w:rsid w:val="0006640A"/>
    <w:rsid w:val="00067891"/>
    <w:rsid w:val="00070D20"/>
    <w:rsid w:val="000714DE"/>
    <w:rsid w:val="00071827"/>
    <w:rsid w:val="00073918"/>
    <w:rsid w:val="00074613"/>
    <w:rsid w:val="00074E46"/>
    <w:rsid w:val="00075007"/>
    <w:rsid w:val="00083A1D"/>
    <w:rsid w:val="00085A4D"/>
    <w:rsid w:val="0008655A"/>
    <w:rsid w:val="00093298"/>
    <w:rsid w:val="0009505B"/>
    <w:rsid w:val="0009660E"/>
    <w:rsid w:val="000A1798"/>
    <w:rsid w:val="000A1B0C"/>
    <w:rsid w:val="000A5313"/>
    <w:rsid w:val="000A6097"/>
    <w:rsid w:val="000A76AD"/>
    <w:rsid w:val="000B2E95"/>
    <w:rsid w:val="000B3E9E"/>
    <w:rsid w:val="000B6B74"/>
    <w:rsid w:val="000C01D1"/>
    <w:rsid w:val="000C065F"/>
    <w:rsid w:val="000C0681"/>
    <w:rsid w:val="000C1E7F"/>
    <w:rsid w:val="000C2F14"/>
    <w:rsid w:val="000C6684"/>
    <w:rsid w:val="000C6F83"/>
    <w:rsid w:val="000D0903"/>
    <w:rsid w:val="000D11FA"/>
    <w:rsid w:val="000D3D10"/>
    <w:rsid w:val="000D49AD"/>
    <w:rsid w:val="000D5063"/>
    <w:rsid w:val="000D6AF8"/>
    <w:rsid w:val="000D6EAF"/>
    <w:rsid w:val="000E5DF1"/>
    <w:rsid w:val="000E6E02"/>
    <w:rsid w:val="000E7FAF"/>
    <w:rsid w:val="000F0F06"/>
    <w:rsid w:val="000F14C5"/>
    <w:rsid w:val="000F3875"/>
    <w:rsid w:val="000F4D14"/>
    <w:rsid w:val="000F58F6"/>
    <w:rsid w:val="000F5988"/>
    <w:rsid w:val="000F6493"/>
    <w:rsid w:val="00103812"/>
    <w:rsid w:val="001047D1"/>
    <w:rsid w:val="00104D51"/>
    <w:rsid w:val="001075D2"/>
    <w:rsid w:val="00114A9C"/>
    <w:rsid w:val="001152AF"/>
    <w:rsid w:val="00120A21"/>
    <w:rsid w:val="0012119C"/>
    <w:rsid w:val="001217AF"/>
    <w:rsid w:val="0012531B"/>
    <w:rsid w:val="001262DF"/>
    <w:rsid w:val="00130151"/>
    <w:rsid w:val="00132CDB"/>
    <w:rsid w:val="0013468E"/>
    <w:rsid w:val="00135F71"/>
    <w:rsid w:val="00143FA7"/>
    <w:rsid w:val="00147712"/>
    <w:rsid w:val="00150760"/>
    <w:rsid w:val="0015176B"/>
    <w:rsid w:val="001518AD"/>
    <w:rsid w:val="00151D1C"/>
    <w:rsid w:val="00152D6E"/>
    <w:rsid w:val="00153ABE"/>
    <w:rsid w:val="00154100"/>
    <w:rsid w:val="0015446D"/>
    <w:rsid w:val="001544A6"/>
    <w:rsid w:val="0015451C"/>
    <w:rsid w:val="00157B7A"/>
    <w:rsid w:val="001601D5"/>
    <w:rsid w:val="00163DD5"/>
    <w:rsid w:val="0016434E"/>
    <w:rsid w:val="00164540"/>
    <w:rsid w:val="001654D9"/>
    <w:rsid w:val="00166A93"/>
    <w:rsid w:val="00167F55"/>
    <w:rsid w:val="00170624"/>
    <w:rsid w:val="001714E1"/>
    <w:rsid w:val="00171D00"/>
    <w:rsid w:val="0017497F"/>
    <w:rsid w:val="0017749B"/>
    <w:rsid w:val="0018050C"/>
    <w:rsid w:val="001811AC"/>
    <w:rsid w:val="00181EF9"/>
    <w:rsid w:val="0018245F"/>
    <w:rsid w:val="0018366A"/>
    <w:rsid w:val="00183AA6"/>
    <w:rsid w:val="00185BC1"/>
    <w:rsid w:val="00186AE5"/>
    <w:rsid w:val="00190C52"/>
    <w:rsid w:val="0019194E"/>
    <w:rsid w:val="00192267"/>
    <w:rsid w:val="001A0284"/>
    <w:rsid w:val="001A1AB4"/>
    <w:rsid w:val="001A3386"/>
    <w:rsid w:val="001A5FEF"/>
    <w:rsid w:val="001A628C"/>
    <w:rsid w:val="001B0338"/>
    <w:rsid w:val="001B18A8"/>
    <w:rsid w:val="001B2860"/>
    <w:rsid w:val="001B31DE"/>
    <w:rsid w:val="001B43E2"/>
    <w:rsid w:val="001B6AEF"/>
    <w:rsid w:val="001C10C0"/>
    <w:rsid w:val="001C21A0"/>
    <w:rsid w:val="001C22B3"/>
    <w:rsid w:val="001C360E"/>
    <w:rsid w:val="001C39E4"/>
    <w:rsid w:val="001C3F9D"/>
    <w:rsid w:val="001C42C3"/>
    <w:rsid w:val="001D1654"/>
    <w:rsid w:val="001D1AA9"/>
    <w:rsid w:val="001D2B9E"/>
    <w:rsid w:val="001D2E90"/>
    <w:rsid w:val="001D5630"/>
    <w:rsid w:val="001D5D10"/>
    <w:rsid w:val="001D609C"/>
    <w:rsid w:val="001E2C9E"/>
    <w:rsid w:val="001E2EDA"/>
    <w:rsid w:val="001E5B2A"/>
    <w:rsid w:val="001E765F"/>
    <w:rsid w:val="001E7BAF"/>
    <w:rsid w:val="001F15DE"/>
    <w:rsid w:val="001F1A54"/>
    <w:rsid w:val="001F25DA"/>
    <w:rsid w:val="001F3652"/>
    <w:rsid w:val="001F59D0"/>
    <w:rsid w:val="002005F1"/>
    <w:rsid w:val="002010C4"/>
    <w:rsid w:val="002017E9"/>
    <w:rsid w:val="002033D3"/>
    <w:rsid w:val="002047F3"/>
    <w:rsid w:val="002054CD"/>
    <w:rsid w:val="00205A19"/>
    <w:rsid w:val="00205F45"/>
    <w:rsid w:val="0020613E"/>
    <w:rsid w:val="0020637D"/>
    <w:rsid w:val="00206739"/>
    <w:rsid w:val="0020760D"/>
    <w:rsid w:val="002079DE"/>
    <w:rsid w:val="002125BC"/>
    <w:rsid w:val="002145DD"/>
    <w:rsid w:val="0021698D"/>
    <w:rsid w:val="00216CAF"/>
    <w:rsid w:val="00217559"/>
    <w:rsid w:val="002262CD"/>
    <w:rsid w:val="0022799E"/>
    <w:rsid w:val="00232AEA"/>
    <w:rsid w:val="0023347B"/>
    <w:rsid w:val="002346B6"/>
    <w:rsid w:val="00240801"/>
    <w:rsid w:val="002408FC"/>
    <w:rsid w:val="00242034"/>
    <w:rsid w:val="00243AFE"/>
    <w:rsid w:val="00245016"/>
    <w:rsid w:val="00252853"/>
    <w:rsid w:val="00253E4C"/>
    <w:rsid w:val="00255181"/>
    <w:rsid w:val="00262496"/>
    <w:rsid w:val="0026446F"/>
    <w:rsid w:val="00264B73"/>
    <w:rsid w:val="00267E77"/>
    <w:rsid w:val="00267F9B"/>
    <w:rsid w:val="00270F97"/>
    <w:rsid w:val="002738E7"/>
    <w:rsid w:val="00274E1B"/>
    <w:rsid w:val="002756EB"/>
    <w:rsid w:val="00275890"/>
    <w:rsid w:val="0027618A"/>
    <w:rsid w:val="00277FA6"/>
    <w:rsid w:val="00281ABD"/>
    <w:rsid w:val="00281BFD"/>
    <w:rsid w:val="00281E78"/>
    <w:rsid w:val="00283254"/>
    <w:rsid w:val="00284FD6"/>
    <w:rsid w:val="00285146"/>
    <w:rsid w:val="00286168"/>
    <w:rsid w:val="002925B7"/>
    <w:rsid w:val="00296628"/>
    <w:rsid w:val="002970FA"/>
    <w:rsid w:val="002A10C6"/>
    <w:rsid w:val="002A1894"/>
    <w:rsid w:val="002A1BCE"/>
    <w:rsid w:val="002A6FEA"/>
    <w:rsid w:val="002A70BB"/>
    <w:rsid w:val="002B0A91"/>
    <w:rsid w:val="002B1737"/>
    <w:rsid w:val="002B48D4"/>
    <w:rsid w:val="002B6133"/>
    <w:rsid w:val="002C0D12"/>
    <w:rsid w:val="002C0E82"/>
    <w:rsid w:val="002C195B"/>
    <w:rsid w:val="002C1994"/>
    <w:rsid w:val="002C2372"/>
    <w:rsid w:val="002C37C5"/>
    <w:rsid w:val="002C6952"/>
    <w:rsid w:val="002C7783"/>
    <w:rsid w:val="002D0FB3"/>
    <w:rsid w:val="002D18D6"/>
    <w:rsid w:val="002D284C"/>
    <w:rsid w:val="002D40AC"/>
    <w:rsid w:val="002D5A59"/>
    <w:rsid w:val="002D74DB"/>
    <w:rsid w:val="002E207F"/>
    <w:rsid w:val="002E48BE"/>
    <w:rsid w:val="002E49C9"/>
    <w:rsid w:val="002E54D9"/>
    <w:rsid w:val="002E583F"/>
    <w:rsid w:val="002E7437"/>
    <w:rsid w:val="002F18FB"/>
    <w:rsid w:val="002F336A"/>
    <w:rsid w:val="002F3F67"/>
    <w:rsid w:val="003004CA"/>
    <w:rsid w:val="003024BF"/>
    <w:rsid w:val="00305639"/>
    <w:rsid w:val="00305CD8"/>
    <w:rsid w:val="00305F30"/>
    <w:rsid w:val="00307D82"/>
    <w:rsid w:val="00315DAE"/>
    <w:rsid w:val="003165A5"/>
    <w:rsid w:val="00320F97"/>
    <w:rsid w:val="00324407"/>
    <w:rsid w:val="0032504F"/>
    <w:rsid w:val="00327FCE"/>
    <w:rsid w:val="00331015"/>
    <w:rsid w:val="00331E0E"/>
    <w:rsid w:val="00331E74"/>
    <w:rsid w:val="00334B50"/>
    <w:rsid w:val="00334D79"/>
    <w:rsid w:val="00335AFD"/>
    <w:rsid w:val="00337B11"/>
    <w:rsid w:val="00342BE6"/>
    <w:rsid w:val="003456ED"/>
    <w:rsid w:val="0034641D"/>
    <w:rsid w:val="00346559"/>
    <w:rsid w:val="00346CEF"/>
    <w:rsid w:val="0034770D"/>
    <w:rsid w:val="00350215"/>
    <w:rsid w:val="00353D13"/>
    <w:rsid w:val="00357D80"/>
    <w:rsid w:val="003605EA"/>
    <w:rsid w:val="00360F85"/>
    <w:rsid w:val="00364132"/>
    <w:rsid w:val="00371425"/>
    <w:rsid w:val="00373DC3"/>
    <w:rsid w:val="00374645"/>
    <w:rsid w:val="0037686A"/>
    <w:rsid w:val="00376E76"/>
    <w:rsid w:val="00377BE8"/>
    <w:rsid w:val="003808FC"/>
    <w:rsid w:val="00382D76"/>
    <w:rsid w:val="003836B7"/>
    <w:rsid w:val="003858DB"/>
    <w:rsid w:val="00390E27"/>
    <w:rsid w:val="00392A1B"/>
    <w:rsid w:val="00394F99"/>
    <w:rsid w:val="0039759D"/>
    <w:rsid w:val="003A2E64"/>
    <w:rsid w:val="003A37CB"/>
    <w:rsid w:val="003A5D47"/>
    <w:rsid w:val="003A6A2D"/>
    <w:rsid w:val="003B1B7A"/>
    <w:rsid w:val="003B3FB9"/>
    <w:rsid w:val="003B4438"/>
    <w:rsid w:val="003B44FF"/>
    <w:rsid w:val="003B57A4"/>
    <w:rsid w:val="003B5BC9"/>
    <w:rsid w:val="003B7B78"/>
    <w:rsid w:val="003C380D"/>
    <w:rsid w:val="003C3927"/>
    <w:rsid w:val="003C560E"/>
    <w:rsid w:val="003C6AFE"/>
    <w:rsid w:val="003C7CBA"/>
    <w:rsid w:val="003C7DC0"/>
    <w:rsid w:val="003D17B4"/>
    <w:rsid w:val="003D2881"/>
    <w:rsid w:val="003D4B9E"/>
    <w:rsid w:val="003D5098"/>
    <w:rsid w:val="003D70EE"/>
    <w:rsid w:val="003E312E"/>
    <w:rsid w:val="003E7AE6"/>
    <w:rsid w:val="003F1088"/>
    <w:rsid w:val="003F3845"/>
    <w:rsid w:val="003F445F"/>
    <w:rsid w:val="003F5403"/>
    <w:rsid w:val="003F6F5D"/>
    <w:rsid w:val="003F758F"/>
    <w:rsid w:val="00401CE6"/>
    <w:rsid w:val="00401FFE"/>
    <w:rsid w:val="00403660"/>
    <w:rsid w:val="004045BF"/>
    <w:rsid w:val="004051A7"/>
    <w:rsid w:val="00413173"/>
    <w:rsid w:val="0041666C"/>
    <w:rsid w:val="004170AB"/>
    <w:rsid w:val="0042045A"/>
    <w:rsid w:val="00421546"/>
    <w:rsid w:val="0042247A"/>
    <w:rsid w:val="00423372"/>
    <w:rsid w:val="004244F6"/>
    <w:rsid w:val="004247F0"/>
    <w:rsid w:val="00425013"/>
    <w:rsid w:val="004256B6"/>
    <w:rsid w:val="004258F4"/>
    <w:rsid w:val="0042742E"/>
    <w:rsid w:val="00430F53"/>
    <w:rsid w:val="00431264"/>
    <w:rsid w:val="00432864"/>
    <w:rsid w:val="004330A3"/>
    <w:rsid w:val="0043314E"/>
    <w:rsid w:val="0043357B"/>
    <w:rsid w:val="00435F9B"/>
    <w:rsid w:val="0043726B"/>
    <w:rsid w:val="00437E4F"/>
    <w:rsid w:val="00441A34"/>
    <w:rsid w:val="00441B61"/>
    <w:rsid w:val="00441FC9"/>
    <w:rsid w:val="00443538"/>
    <w:rsid w:val="00444D42"/>
    <w:rsid w:val="00446521"/>
    <w:rsid w:val="004532A2"/>
    <w:rsid w:val="004579DC"/>
    <w:rsid w:val="00462A49"/>
    <w:rsid w:val="004633E3"/>
    <w:rsid w:val="00463C51"/>
    <w:rsid w:val="0046713E"/>
    <w:rsid w:val="0046733A"/>
    <w:rsid w:val="00471969"/>
    <w:rsid w:val="00473502"/>
    <w:rsid w:val="0047656F"/>
    <w:rsid w:val="004808C9"/>
    <w:rsid w:val="004809E2"/>
    <w:rsid w:val="00482330"/>
    <w:rsid w:val="00482F50"/>
    <w:rsid w:val="00483411"/>
    <w:rsid w:val="00483CDB"/>
    <w:rsid w:val="00483F0A"/>
    <w:rsid w:val="00484799"/>
    <w:rsid w:val="004852C1"/>
    <w:rsid w:val="00487366"/>
    <w:rsid w:val="00487ADB"/>
    <w:rsid w:val="00487BB5"/>
    <w:rsid w:val="004A13C4"/>
    <w:rsid w:val="004A1D6A"/>
    <w:rsid w:val="004A23E3"/>
    <w:rsid w:val="004A2424"/>
    <w:rsid w:val="004A24E5"/>
    <w:rsid w:val="004A2514"/>
    <w:rsid w:val="004A5CB1"/>
    <w:rsid w:val="004B38F5"/>
    <w:rsid w:val="004B5DED"/>
    <w:rsid w:val="004C5D14"/>
    <w:rsid w:val="004C619E"/>
    <w:rsid w:val="004C6FF6"/>
    <w:rsid w:val="004E10BF"/>
    <w:rsid w:val="004E2247"/>
    <w:rsid w:val="004E2783"/>
    <w:rsid w:val="004E278E"/>
    <w:rsid w:val="004E2DB3"/>
    <w:rsid w:val="004E331A"/>
    <w:rsid w:val="004E4919"/>
    <w:rsid w:val="004E5D30"/>
    <w:rsid w:val="004E6276"/>
    <w:rsid w:val="004E64EA"/>
    <w:rsid w:val="004F0FB1"/>
    <w:rsid w:val="004F14DC"/>
    <w:rsid w:val="004F63DA"/>
    <w:rsid w:val="00500BCE"/>
    <w:rsid w:val="005026F9"/>
    <w:rsid w:val="005049B4"/>
    <w:rsid w:val="00504BDA"/>
    <w:rsid w:val="00505C6C"/>
    <w:rsid w:val="00506B21"/>
    <w:rsid w:val="005128C7"/>
    <w:rsid w:val="0051434F"/>
    <w:rsid w:val="0051767D"/>
    <w:rsid w:val="00521025"/>
    <w:rsid w:val="00533489"/>
    <w:rsid w:val="00533848"/>
    <w:rsid w:val="00533D6D"/>
    <w:rsid w:val="0053485E"/>
    <w:rsid w:val="00540408"/>
    <w:rsid w:val="00540678"/>
    <w:rsid w:val="00541119"/>
    <w:rsid w:val="005437E7"/>
    <w:rsid w:val="00544A72"/>
    <w:rsid w:val="00544DAE"/>
    <w:rsid w:val="0054667D"/>
    <w:rsid w:val="0055579D"/>
    <w:rsid w:val="00555C9C"/>
    <w:rsid w:val="005572DA"/>
    <w:rsid w:val="00562390"/>
    <w:rsid w:val="005623F1"/>
    <w:rsid w:val="00563527"/>
    <w:rsid w:val="00564414"/>
    <w:rsid w:val="0056442C"/>
    <w:rsid w:val="00566A34"/>
    <w:rsid w:val="0057041D"/>
    <w:rsid w:val="00570431"/>
    <w:rsid w:val="00572F2C"/>
    <w:rsid w:val="005731B5"/>
    <w:rsid w:val="005757A1"/>
    <w:rsid w:val="0057594C"/>
    <w:rsid w:val="00576132"/>
    <w:rsid w:val="005766FE"/>
    <w:rsid w:val="00577AD4"/>
    <w:rsid w:val="005800E9"/>
    <w:rsid w:val="00580AD7"/>
    <w:rsid w:val="00581A51"/>
    <w:rsid w:val="005855D6"/>
    <w:rsid w:val="00586636"/>
    <w:rsid w:val="0059059A"/>
    <w:rsid w:val="0059145D"/>
    <w:rsid w:val="00593057"/>
    <w:rsid w:val="00594266"/>
    <w:rsid w:val="00595854"/>
    <w:rsid w:val="005A22DA"/>
    <w:rsid w:val="005A4ABA"/>
    <w:rsid w:val="005A55FD"/>
    <w:rsid w:val="005A6705"/>
    <w:rsid w:val="005A7490"/>
    <w:rsid w:val="005A773F"/>
    <w:rsid w:val="005B237E"/>
    <w:rsid w:val="005B2FBD"/>
    <w:rsid w:val="005C0B71"/>
    <w:rsid w:val="005C2CF3"/>
    <w:rsid w:val="005C4949"/>
    <w:rsid w:val="005D1F4A"/>
    <w:rsid w:val="005D2CDB"/>
    <w:rsid w:val="005D6D74"/>
    <w:rsid w:val="005D745F"/>
    <w:rsid w:val="005E0118"/>
    <w:rsid w:val="005E072A"/>
    <w:rsid w:val="005E0FE0"/>
    <w:rsid w:val="005E135C"/>
    <w:rsid w:val="005E4428"/>
    <w:rsid w:val="005E4C4A"/>
    <w:rsid w:val="005E511F"/>
    <w:rsid w:val="005F3254"/>
    <w:rsid w:val="005F3F04"/>
    <w:rsid w:val="005F46D6"/>
    <w:rsid w:val="005F5327"/>
    <w:rsid w:val="006024A3"/>
    <w:rsid w:val="00604BB0"/>
    <w:rsid w:val="00605566"/>
    <w:rsid w:val="00610AC0"/>
    <w:rsid w:val="00614B1B"/>
    <w:rsid w:val="00615DB2"/>
    <w:rsid w:val="00620CB3"/>
    <w:rsid w:val="0062195E"/>
    <w:rsid w:val="0062330F"/>
    <w:rsid w:val="00624AAA"/>
    <w:rsid w:val="00625E27"/>
    <w:rsid w:val="006265F3"/>
    <w:rsid w:val="006278F2"/>
    <w:rsid w:val="00630C0D"/>
    <w:rsid w:val="00631461"/>
    <w:rsid w:val="006316B9"/>
    <w:rsid w:val="006333C8"/>
    <w:rsid w:val="006353E3"/>
    <w:rsid w:val="00635B3E"/>
    <w:rsid w:val="00636549"/>
    <w:rsid w:val="006417B5"/>
    <w:rsid w:val="00641B0C"/>
    <w:rsid w:val="00641C67"/>
    <w:rsid w:val="00642DF3"/>
    <w:rsid w:val="0064730B"/>
    <w:rsid w:val="00647D83"/>
    <w:rsid w:val="0065031A"/>
    <w:rsid w:val="006532B3"/>
    <w:rsid w:val="006542EA"/>
    <w:rsid w:val="00654846"/>
    <w:rsid w:val="006625C8"/>
    <w:rsid w:val="006632EB"/>
    <w:rsid w:val="00663B16"/>
    <w:rsid w:val="00665BA7"/>
    <w:rsid w:val="006720B9"/>
    <w:rsid w:val="00672267"/>
    <w:rsid w:val="0067259D"/>
    <w:rsid w:val="00673D5C"/>
    <w:rsid w:val="0067445D"/>
    <w:rsid w:val="00675C96"/>
    <w:rsid w:val="0067786A"/>
    <w:rsid w:val="00685EB1"/>
    <w:rsid w:val="0068686C"/>
    <w:rsid w:val="00686DD1"/>
    <w:rsid w:val="006968F8"/>
    <w:rsid w:val="00696CAE"/>
    <w:rsid w:val="006A3922"/>
    <w:rsid w:val="006A4260"/>
    <w:rsid w:val="006A546F"/>
    <w:rsid w:val="006A565C"/>
    <w:rsid w:val="006A6E1E"/>
    <w:rsid w:val="006B0D78"/>
    <w:rsid w:val="006B16B3"/>
    <w:rsid w:val="006B1C51"/>
    <w:rsid w:val="006B3C2C"/>
    <w:rsid w:val="006B454D"/>
    <w:rsid w:val="006B4F23"/>
    <w:rsid w:val="006B5972"/>
    <w:rsid w:val="006B7B8B"/>
    <w:rsid w:val="006C23F8"/>
    <w:rsid w:val="006C6001"/>
    <w:rsid w:val="006D01B4"/>
    <w:rsid w:val="006D21AE"/>
    <w:rsid w:val="006D50E2"/>
    <w:rsid w:val="006D545A"/>
    <w:rsid w:val="006D6DE7"/>
    <w:rsid w:val="006D6FAB"/>
    <w:rsid w:val="006E0060"/>
    <w:rsid w:val="006E0414"/>
    <w:rsid w:val="006E188E"/>
    <w:rsid w:val="006E2C1F"/>
    <w:rsid w:val="006E6A88"/>
    <w:rsid w:val="006F05F9"/>
    <w:rsid w:val="006F093C"/>
    <w:rsid w:val="006F1543"/>
    <w:rsid w:val="006F26BB"/>
    <w:rsid w:val="006F67D0"/>
    <w:rsid w:val="0070383D"/>
    <w:rsid w:val="00707B84"/>
    <w:rsid w:val="00707E67"/>
    <w:rsid w:val="0071032C"/>
    <w:rsid w:val="007107B0"/>
    <w:rsid w:val="00710E97"/>
    <w:rsid w:val="00712516"/>
    <w:rsid w:val="0071592D"/>
    <w:rsid w:val="007165CA"/>
    <w:rsid w:val="007241E1"/>
    <w:rsid w:val="00725FD1"/>
    <w:rsid w:val="007308E0"/>
    <w:rsid w:val="007308FE"/>
    <w:rsid w:val="00732B23"/>
    <w:rsid w:val="007340A9"/>
    <w:rsid w:val="00734B38"/>
    <w:rsid w:val="00735445"/>
    <w:rsid w:val="00736F6A"/>
    <w:rsid w:val="007371F6"/>
    <w:rsid w:val="00737947"/>
    <w:rsid w:val="0074002A"/>
    <w:rsid w:val="0074159E"/>
    <w:rsid w:val="007425B0"/>
    <w:rsid w:val="007437B0"/>
    <w:rsid w:val="00745C44"/>
    <w:rsid w:val="007524B2"/>
    <w:rsid w:val="00753311"/>
    <w:rsid w:val="007543BF"/>
    <w:rsid w:val="007553CE"/>
    <w:rsid w:val="00755824"/>
    <w:rsid w:val="0076650E"/>
    <w:rsid w:val="007675A6"/>
    <w:rsid w:val="00767EE6"/>
    <w:rsid w:val="007707F0"/>
    <w:rsid w:val="00773F5E"/>
    <w:rsid w:val="007741A3"/>
    <w:rsid w:val="00774C53"/>
    <w:rsid w:val="00774C88"/>
    <w:rsid w:val="00775B68"/>
    <w:rsid w:val="00777285"/>
    <w:rsid w:val="00780D24"/>
    <w:rsid w:val="00781792"/>
    <w:rsid w:val="00782FED"/>
    <w:rsid w:val="007837F9"/>
    <w:rsid w:val="00783F7C"/>
    <w:rsid w:val="00784DD4"/>
    <w:rsid w:val="00785213"/>
    <w:rsid w:val="00785E82"/>
    <w:rsid w:val="007877C8"/>
    <w:rsid w:val="00790EE7"/>
    <w:rsid w:val="00793E4E"/>
    <w:rsid w:val="00796ED1"/>
    <w:rsid w:val="00797537"/>
    <w:rsid w:val="00797AF2"/>
    <w:rsid w:val="007A11D8"/>
    <w:rsid w:val="007A26F3"/>
    <w:rsid w:val="007A2885"/>
    <w:rsid w:val="007A290F"/>
    <w:rsid w:val="007A59E3"/>
    <w:rsid w:val="007A5D0E"/>
    <w:rsid w:val="007A74F0"/>
    <w:rsid w:val="007B48E0"/>
    <w:rsid w:val="007C0983"/>
    <w:rsid w:val="007C0B2F"/>
    <w:rsid w:val="007C3F2B"/>
    <w:rsid w:val="007C5959"/>
    <w:rsid w:val="007D2DD1"/>
    <w:rsid w:val="007D2E7B"/>
    <w:rsid w:val="007D4D01"/>
    <w:rsid w:val="007D758F"/>
    <w:rsid w:val="007E1A4D"/>
    <w:rsid w:val="007E2338"/>
    <w:rsid w:val="007E452B"/>
    <w:rsid w:val="007E55F2"/>
    <w:rsid w:val="007E6F6C"/>
    <w:rsid w:val="007E7817"/>
    <w:rsid w:val="007F0189"/>
    <w:rsid w:val="007F0B67"/>
    <w:rsid w:val="007F3BB5"/>
    <w:rsid w:val="007F3ED7"/>
    <w:rsid w:val="007F62A1"/>
    <w:rsid w:val="00800197"/>
    <w:rsid w:val="008036CE"/>
    <w:rsid w:val="008037AB"/>
    <w:rsid w:val="008044AE"/>
    <w:rsid w:val="00806F23"/>
    <w:rsid w:val="0080713C"/>
    <w:rsid w:val="0080716F"/>
    <w:rsid w:val="00807934"/>
    <w:rsid w:val="008105E4"/>
    <w:rsid w:val="008110FC"/>
    <w:rsid w:val="008134BB"/>
    <w:rsid w:val="00821113"/>
    <w:rsid w:val="00823445"/>
    <w:rsid w:val="0082392C"/>
    <w:rsid w:val="008248E6"/>
    <w:rsid w:val="0082518F"/>
    <w:rsid w:val="0082638B"/>
    <w:rsid w:val="00827090"/>
    <w:rsid w:val="0083622B"/>
    <w:rsid w:val="00836C43"/>
    <w:rsid w:val="00836ED9"/>
    <w:rsid w:val="00837C7C"/>
    <w:rsid w:val="00843C38"/>
    <w:rsid w:val="008449F5"/>
    <w:rsid w:val="00846937"/>
    <w:rsid w:val="00846AFD"/>
    <w:rsid w:val="00850D55"/>
    <w:rsid w:val="0085287C"/>
    <w:rsid w:val="00852E94"/>
    <w:rsid w:val="00856CB1"/>
    <w:rsid w:val="00860E35"/>
    <w:rsid w:val="00863E89"/>
    <w:rsid w:val="0086524E"/>
    <w:rsid w:val="00866E00"/>
    <w:rsid w:val="008703B3"/>
    <w:rsid w:val="00874E27"/>
    <w:rsid w:val="0087568D"/>
    <w:rsid w:val="00881D7C"/>
    <w:rsid w:val="008828E3"/>
    <w:rsid w:val="00884184"/>
    <w:rsid w:val="00884D5D"/>
    <w:rsid w:val="00887679"/>
    <w:rsid w:val="00887AE8"/>
    <w:rsid w:val="00887B29"/>
    <w:rsid w:val="00890F2E"/>
    <w:rsid w:val="00891612"/>
    <w:rsid w:val="00892031"/>
    <w:rsid w:val="00893F81"/>
    <w:rsid w:val="00895549"/>
    <w:rsid w:val="00895B6A"/>
    <w:rsid w:val="008969F2"/>
    <w:rsid w:val="00896B47"/>
    <w:rsid w:val="008A07D7"/>
    <w:rsid w:val="008A0E46"/>
    <w:rsid w:val="008A2320"/>
    <w:rsid w:val="008A3D28"/>
    <w:rsid w:val="008A3D75"/>
    <w:rsid w:val="008A4F0E"/>
    <w:rsid w:val="008A5027"/>
    <w:rsid w:val="008A53BF"/>
    <w:rsid w:val="008A651C"/>
    <w:rsid w:val="008A68C8"/>
    <w:rsid w:val="008A6F07"/>
    <w:rsid w:val="008A7BC8"/>
    <w:rsid w:val="008A7F99"/>
    <w:rsid w:val="008B0172"/>
    <w:rsid w:val="008B101C"/>
    <w:rsid w:val="008B14B9"/>
    <w:rsid w:val="008B2B98"/>
    <w:rsid w:val="008B3AAA"/>
    <w:rsid w:val="008B52C8"/>
    <w:rsid w:val="008B6DCE"/>
    <w:rsid w:val="008B7AB8"/>
    <w:rsid w:val="008B7DF0"/>
    <w:rsid w:val="008B7FDB"/>
    <w:rsid w:val="008C1C1C"/>
    <w:rsid w:val="008C1FFA"/>
    <w:rsid w:val="008C210D"/>
    <w:rsid w:val="008D2A78"/>
    <w:rsid w:val="008D38F6"/>
    <w:rsid w:val="008D3DB7"/>
    <w:rsid w:val="008D681A"/>
    <w:rsid w:val="008E05E6"/>
    <w:rsid w:val="008E1F60"/>
    <w:rsid w:val="008E7607"/>
    <w:rsid w:val="008F0351"/>
    <w:rsid w:val="008F083B"/>
    <w:rsid w:val="008F26B9"/>
    <w:rsid w:val="008F27E8"/>
    <w:rsid w:val="008F2E7A"/>
    <w:rsid w:val="00902C8D"/>
    <w:rsid w:val="00903608"/>
    <w:rsid w:val="009065AA"/>
    <w:rsid w:val="00906B89"/>
    <w:rsid w:val="00907A0D"/>
    <w:rsid w:val="00907F76"/>
    <w:rsid w:val="00910ABB"/>
    <w:rsid w:val="00911A8A"/>
    <w:rsid w:val="00912B6B"/>
    <w:rsid w:val="00913857"/>
    <w:rsid w:val="00917849"/>
    <w:rsid w:val="009212E7"/>
    <w:rsid w:val="00921E53"/>
    <w:rsid w:val="009220E0"/>
    <w:rsid w:val="00931872"/>
    <w:rsid w:val="009353F7"/>
    <w:rsid w:val="00940133"/>
    <w:rsid w:val="00941018"/>
    <w:rsid w:val="00942408"/>
    <w:rsid w:val="00943C92"/>
    <w:rsid w:val="00943E12"/>
    <w:rsid w:val="00945BFD"/>
    <w:rsid w:val="00945D5A"/>
    <w:rsid w:val="00945E5F"/>
    <w:rsid w:val="00947DB4"/>
    <w:rsid w:val="00950C9F"/>
    <w:rsid w:val="00951148"/>
    <w:rsid w:val="00956B6A"/>
    <w:rsid w:val="0095794B"/>
    <w:rsid w:val="00960286"/>
    <w:rsid w:val="009624F8"/>
    <w:rsid w:val="00962558"/>
    <w:rsid w:val="00962D9B"/>
    <w:rsid w:val="00962E2A"/>
    <w:rsid w:val="00966730"/>
    <w:rsid w:val="00976890"/>
    <w:rsid w:val="00976F16"/>
    <w:rsid w:val="009806F2"/>
    <w:rsid w:val="00981ED6"/>
    <w:rsid w:val="009824A7"/>
    <w:rsid w:val="00986626"/>
    <w:rsid w:val="009878B7"/>
    <w:rsid w:val="00993910"/>
    <w:rsid w:val="00993F1A"/>
    <w:rsid w:val="00994553"/>
    <w:rsid w:val="0099515F"/>
    <w:rsid w:val="009A073D"/>
    <w:rsid w:val="009A33E3"/>
    <w:rsid w:val="009A45D3"/>
    <w:rsid w:val="009A71E7"/>
    <w:rsid w:val="009A7AE8"/>
    <w:rsid w:val="009B1778"/>
    <w:rsid w:val="009B57A4"/>
    <w:rsid w:val="009C005A"/>
    <w:rsid w:val="009C04AF"/>
    <w:rsid w:val="009C0F79"/>
    <w:rsid w:val="009D3577"/>
    <w:rsid w:val="009D3CE6"/>
    <w:rsid w:val="009D3D98"/>
    <w:rsid w:val="009D45B7"/>
    <w:rsid w:val="009D566D"/>
    <w:rsid w:val="009D6608"/>
    <w:rsid w:val="009D782D"/>
    <w:rsid w:val="009D7B3D"/>
    <w:rsid w:val="009D7D09"/>
    <w:rsid w:val="009E0139"/>
    <w:rsid w:val="009E0757"/>
    <w:rsid w:val="009E21BB"/>
    <w:rsid w:val="009E2445"/>
    <w:rsid w:val="009E29E0"/>
    <w:rsid w:val="009E46DA"/>
    <w:rsid w:val="009E4DAF"/>
    <w:rsid w:val="009E506B"/>
    <w:rsid w:val="009E61D4"/>
    <w:rsid w:val="009E6D41"/>
    <w:rsid w:val="009F2FF4"/>
    <w:rsid w:val="009F771D"/>
    <w:rsid w:val="00A041CC"/>
    <w:rsid w:val="00A05C7E"/>
    <w:rsid w:val="00A060F3"/>
    <w:rsid w:val="00A07B80"/>
    <w:rsid w:val="00A108BD"/>
    <w:rsid w:val="00A10D08"/>
    <w:rsid w:val="00A116C3"/>
    <w:rsid w:val="00A11B61"/>
    <w:rsid w:val="00A12E40"/>
    <w:rsid w:val="00A13D17"/>
    <w:rsid w:val="00A13EFC"/>
    <w:rsid w:val="00A13F79"/>
    <w:rsid w:val="00A14085"/>
    <w:rsid w:val="00A159FF"/>
    <w:rsid w:val="00A15D6B"/>
    <w:rsid w:val="00A15D83"/>
    <w:rsid w:val="00A16141"/>
    <w:rsid w:val="00A17E1F"/>
    <w:rsid w:val="00A21F51"/>
    <w:rsid w:val="00A22717"/>
    <w:rsid w:val="00A2416C"/>
    <w:rsid w:val="00A24315"/>
    <w:rsid w:val="00A2541A"/>
    <w:rsid w:val="00A25498"/>
    <w:rsid w:val="00A26542"/>
    <w:rsid w:val="00A266C3"/>
    <w:rsid w:val="00A27CE5"/>
    <w:rsid w:val="00A317D3"/>
    <w:rsid w:val="00A3362E"/>
    <w:rsid w:val="00A33A72"/>
    <w:rsid w:val="00A3522D"/>
    <w:rsid w:val="00A4020C"/>
    <w:rsid w:val="00A40957"/>
    <w:rsid w:val="00A45E1D"/>
    <w:rsid w:val="00A4733E"/>
    <w:rsid w:val="00A534A7"/>
    <w:rsid w:val="00A54EA7"/>
    <w:rsid w:val="00A55252"/>
    <w:rsid w:val="00A63B4F"/>
    <w:rsid w:val="00A6563F"/>
    <w:rsid w:val="00A65C39"/>
    <w:rsid w:val="00A66BF6"/>
    <w:rsid w:val="00A678CD"/>
    <w:rsid w:val="00A71F4B"/>
    <w:rsid w:val="00A73250"/>
    <w:rsid w:val="00A73A1E"/>
    <w:rsid w:val="00A74D9D"/>
    <w:rsid w:val="00A80774"/>
    <w:rsid w:val="00A8179E"/>
    <w:rsid w:val="00A84A6C"/>
    <w:rsid w:val="00A87936"/>
    <w:rsid w:val="00A903F1"/>
    <w:rsid w:val="00A90F9B"/>
    <w:rsid w:val="00A915FE"/>
    <w:rsid w:val="00A91CDD"/>
    <w:rsid w:val="00A93712"/>
    <w:rsid w:val="00A9455E"/>
    <w:rsid w:val="00A94970"/>
    <w:rsid w:val="00AA4C04"/>
    <w:rsid w:val="00AA7219"/>
    <w:rsid w:val="00AA797D"/>
    <w:rsid w:val="00AA7CAA"/>
    <w:rsid w:val="00AB2569"/>
    <w:rsid w:val="00AB2AF5"/>
    <w:rsid w:val="00AB3371"/>
    <w:rsid w:val="00AB69C1"/>
    <w:rsid w:val="00AC16E8"/>
    <w:rsid w:val="00AC3970"/>
    <w:rsid w:val="00AC5836"/>
    <w:rsid w:val="00AC78FB"/>
    <w:rsid w:val="00AD25D9"/>
    <w:rsid w:val="00AD3104"/>
    <w:rsid w:val="00AD5126"/>
    <w:rsid w:val="00AD5256"/>
    <w:rsid w:val="00AD72F4"/>
    <w:rsid w:val="00AE1998"/>
    <w:rsid w:val="00AE2865"/>
    <w:rsid w:val="00AE46AA"/>
    <w:rsid w:val="00AE4F57"/>
    <w:rsid w:val="00AE7422"/>
    <w:rsid w:val="00AF0962"/>
    <w:rsid w:val="00AF12E2"/>
    <w:rsid w:val="00AF5474"/>
    <w:rsid w:val="00B00D42"/>
    <w:rsid w:val="00B057F4"/>
    <w:rsid w:val="00B06B2E"/>
    <w:rsid w:val="00B06B79"/>
    <w:rsid w:val="00B100BB"/>
    <w:rsid w:val="00B101CB"/>
    <w:rsid w:val="00B10ECA"/>
    <w:rsid w:val="00B118D5"/>
    <w:rsid w:val="00B13298"/>
    <w:rsid w:val="00B150E6"/>
    <w:rsid w:val="00B168A7"/>
    <w:rsid w:val="00B171C4"/>
    <w:rsid w:val="00B17741"/>
    <w:rsid w:val="00B20598"/>
    <w:rsid w:val="00B20B52"/>
    <w:rsid w:val="00B213D9"/>
    <w:rsid w:val="00B221A8"/>
    <w:rsid w:val="00B238BD"/>
    <w:rsid w:val="00B24866"/>
    <w:rsid w:val="00B30621"/>
    <w:rsid w:val="00B30F84"/>
    <w:rsid w:val="00B31DB4"/>
    <w:rsid w:val="00B31FAB"/>
    <w:rsid w:val="00B33EFC"/>
    <w:rsid w:val="00B374A1"/>
    <w:rsid w:val="00B4204F"/>
    <w:rsid w:val="00B432AD"/>
    <w:rsid w:val="00B4344C"/>
    <w:rsid w:val="00B46FB9"/>
    <w:rsid w:val="00B475C4"/>
    <w:rsid w:val="00B50D39"/>
    <w:rsid w:val="00B51BC4"/>
    <w:rsid w:val="00B52C56"/>
    <w:rsid w:val="00B542E0"/>
    <w:rsid w:val="00B55089"/>
    <w:rsid w:val="00B60320"/>
    <w:rsid w:val="00B60699"/>
    <w:rsid w:val="00B611F3"/>
    <w:rsid w:val="00B621CB"/>
    <w:rsid w:val="00B63030"/>
    <w:rsid w:val="00B63308"/>
    <w:rsid w:val="00B63F92"/>
    <w:rsid w:val="00B65F52"/>
    <w:rsid w:val="00B6686A"/>
    <w:rsid w:val="00B722DD"/>
    <w:rsid w:val="00B7340B"/>
    <w:rsid w:val="00B73B6A"/>
    <w:rsid w:val="00B740C2"/>
    <w:rsid w:val="00B761F7"/>
    <w:rsid w:val="00B76D8B"/>
    <w:rsid w:val="00B77F55"/>
    <w:rsid w:val="00B803B6"/>
    <w:rsid w:val="00B81436"/>
    <w:rsid w:val="00B81723"/>
    <w:rsid w:val="00B81AA5"/>
    <w:rsid w:val="00B84145"/>
    <w:rsid w:val="00B850E3"/>
    <w:rsid w:val="00B963AB"/>
    <w:rsid w:val="00B969B1"/>
    <w:rsid w:val="00BA1D85"/>
    <w:rsid w:val="00BA1F48"/>
    <w:rsid w:val="00BA2B12"/>
    <w:rsid w:val="00BA4ADD"/>
    <w:rsid w:val="00BA585B"/>
    <w:rsid w:val="00BA5D39"/>
    <w:rsid w:val="00BB0275"/>
    <w:rsid w:val="00BB142C"/>
    <w:rsid w:val="00BB23F7"/>
    <w:rsid w:val="00BB7410"/>
    <w:rsid w:val="00BC35AA"/>
    <w:rsid w:val="00BC550D"/>
    <w:rsid w:val="00BC65C1"/>
    <w:rsid w:val="00BC6910"/>
    <w:rsid w:val="00BC69B4"/>
    <w:rsid w:val="00BD038B"/>
    <w:rsid w:val="00BD104E"/>
    <w:rsid w:val="00BD11E8"/>
    <w:rsid w:val="00BD1740"/>
    <w:rsid w:val="00BD1A92"/>
    <w:rsid w:val="00BD283E"/>
    <w:rsid w:val="00BD28C4"/>
    <w:rsid w:val="00BD3A51"/>
    <w:rsid w:val="00BD58AB"/>
    <w:rsid w:val="00BD58C8"/>
    <w:rsid w:val="00BE1C6B"/>
    <w:rsid w:val="00BE2C98"/>
    <w:rsid w:val="00BE4280"/>
    <w:rsid w:val="00BF1748"/>
    <w:rsid w:val="00BF279C"/>
    <w:rsid w:val="00BF2A5B"/>
    <w:rsid w:val="00BF2D56"/>
    <w:rsid w:val="00BF6CDB"/>
    <w:rsid w:val="00C00216"/>
    <w:rsid w:val="00C01955"/>
    <w:rsid w:val="00C025DC"/>
    <w:rsid w:val="00C02EDF"/>
    <w:rsid w:val="00C03FA1"/>
    <w:rsid w:val="00C047FB"/>
    <w:rsid w:val="00C05026"/>
    <w:rsid w:val="00C11E32"/>
    <w:rsid w:val="00C13C1B"/>
    <w:rsid w:val="00C1696F"/>
    <w:rsid w:val="00C267E7"/>
    <w:rsid w:val="00C27714"/>
    <w:rsid w:val="00C27CA0"/>
    <w:rsid w:val="00C27DD8"/>
    <w:rsid w:val="00C3008C"/>
    <w:rsid w:val="00C32CFA"/>
    <w:rsid w:val="00C41676"/>
    <w:rsid w:val="00C434C4"/>
    <w:rsid w:val="00C4365E"/>
    <w:rsid w:val="00C45DE6"/>
    <w:rsid w:val="00C4692F"/>
    <w:rsid w:val="00C47631"/>
    <w:rsid w:val="00C6097E"/>
    <w:rsid w:val="00C65D1A"/>
    <w:rsid w:val="00C66959"/>
    <w:rsid w:val="00C66FF6"/>
    <w:rsid w:val="00C72B1E"/>
    <w:rsid w:val="00C733F0"/>
    <w:rsid w:val="00C73418"/>
    <w:rsid w:val="00C74CFC"/>
    <w:rsid w:val="00C772A3"/>
    <w:rsid w:val="00C77596"/>
    <w:rsid w:val="00C77D9F"/>
    <w:rsid w:val="00C83B8F"/>
    <w:rsid w:val="00C84926"/>
    <w:rsid w:val="00C84B02"/>
    <w:rsid w:val="00C924F0"/>
    <w:rsid w:val="00C92F51"/>
    <w:rsid w:val="00C9406F"/>
    <w:rsid w:val="00C95550"/>
    <w:rsid w:val="00C975F3"/>
    <w:rsid w:val="00CA023C"/>
    <w:rsid w:val="00CA058A"/>
    <w:rsid w:val="00CA337E"/>
    <w:rsid w:val="00CA38C9"/>
    <w:rsid w:val="00CA3CD5"/>
    <w:rsid w:val="00CB548D"/>
    <w:rsid w:val="00CB5B4E"/>
    <w:rsid w:val="00CB6579"/>
    <w:rsid w:val="00CB6DEA"/>
    <w:rsid w:val="00CB7456"/>
    <w:rsid w:val="00CC0650"/>
    <w:rsid w:val="00CC07F0"/>
    <w:rsid w:val="00CC1ED3"/>
    <w:rsid w:val="00CC59E4"/>
    <w:rsid w:val="00CC628B"/>
    <w:rsid w:val="00CD2EDB"/>
    <w:rsid w:val="00CD301D"/>
    <w:rsid w:val="00CD4FFC"/>
    <w:rsid w:val="00CD6733"/>
    <w:rsid w:val="00CD75E9"/>
    <w:rsid w:val="00CE03AB"/>
    <w:rsid w:val="00CE1F64"/>
    <w:rsid w:val="00CF39A4"/>
    <w:rsid w:val="00CF75C7"/>
    <w:rsid w:val="00CF7905"/>
    <w:rsid w:val="00D02D6C"/>
    <w:rsid w:val="00D03129"/>
    <w:rsid w:val="00D04181"/>
    <w:rsid w:val="00D04460"/>
    <w:rsid w:val="00D16332"/>
    <w:rsid w:val="00D1714F"/>
    <w:rsid w:val="00D20378"/>
    <w:rsid w:val="00D218BB"/>
    <w:rsid w:val="00D249E1"/>
    <w:rsid w:val="00D26E98"/>
    <w:rsid w:val="00D30558"/>
    <w:rsid w:val="00D354E0"/>
    <w:rsid w:val="00D36295"/>
    <w:rsid w:val="00D374C4"/>
    <w:rsid w:val="00D3792D"/>
    <w:rsid w:val="00D43851"/>
    <w:rsid w:val="00D44A4F"/>
    <w:rsid w:val="00D4645C"/>
    <w:rsid w:val="00D56CCC"/>
    <w:rsid w:val="00D57059"/>
    <w:rsid w:val="00D6164D"/>
    <w:rsid w:val="00D644C1"/>
    <w:rsid w:val="00D64AF1"/>
    <w:rsid w:val="00D665E5"/>
    <w:rsid w:val="00D667C5"/>
    <w:rsid w:val="00D6778D"/>
    <w:rsid w:val="00D71B92"/>
    <w:rsid w:val="00D740C3"/>
    <w:rsid w:val="00D74EE7"/>
    <w:rsid w:val="00D773C3"/>
    <w:rsid w:val="00D805AA"/>
    <w:rsid w:val="00D80624"/>
    <w:rsid w:val="00D82907"/>
    <w:rsid w:val="00D835F6"/>
    <w:rsid w:val="00D85C3A"/>
    <w:rsid w:val="00D86871"/>
    <w:rsid w:val="00D86F8C"/>
    <w:rsid w:val="00D86FA1"/>
    <w:rsid w:val="00D87BA5"/>
    <w:rsid w:val="00D87F94"/>
    <w:rsid w:val="00D92FC2"/>
    <w:rsid w:val="00D9348F"/>
    <w:rsid w:val="00D95B6A"/>
    <w:rsid w:val="00D9684F"/>
    <w:rsid w:val="00DA27D1"/>
    <w:rsid w:val="00DA3376"/>
    <w:rsid w:val="00DA5B41"/>
    <w:rsid w:val="00DA5B48"/>
    <w:rsid w:val="00DB152D"/>
    <w:rsid w:val="00DB2AE1"/>
    <w:rsid w:val="00DB2B8B"/>
    <w:rsid w:val="00DB4BD3"/>
    <w:rsid w:val="00DB5B9A"/>
    <w:rsid w:val="00DB5D28"/>
    <w:rsid w:val="00DB6143"/>
    <w:rsid w:val="00DC25B5"/>
    <w:rsid w:val="00DC72E1"/>
    <w:rsid w:val="00DC7ACD"/>
    <w:rsid w:val="00DD0DDE"/>
    <w:rsid w:val="00DD0ECA"/>
    <w:rsid w:val="00DD0FE4"/>
    <w:rsid w:val="00DD10AE"/>
    <w:rsid w:val="00DD136E"/>
    <w:rsid w:val="00DD2531"/>
    <w:rsid w:val="00DD36A6"/>
    <w:rsid w:val="00DE0A2E"/>
    <w:rsid w:val="00DE1CD3"/>
    <w:rsid w:val="00DE32FF"/>
    <w:rsid w:val="00DF0483"/>
    <w:rsid w:val="00DF281C"/>
    <w:rsid w:val="00DF3545"/>
    <w:rsid w:val="00DF4D1E"/>
    <w:rsid w:val="00DF5528"/>
    <w:rsid w:val="00DF730D"/>
    <w:rsid w:val="00E01AA6"/>
    <w:rsid w:val="00E043F7"/>
    <w:rsid w:val="00E05BFA"/>
    <w:rsid w:val="00E06463"/>
    <w:rsid w:val="00E06B1E"/>
    <w:rsid w:val="00E113FA"/>
    <w:rsid w:val="00E14744"/>
    <w:rsid w:val="00E15E29"/>
    <w:rsid w:val="00E169FC"/>
    <w:rsid w:val="00E16BDE"/>
    <w:rsid w:val="00E16C52"/>
    <w:rsid w:val="00E22401"/>
    <w:rsid w:val="00E23330"/>
    <w:rsid w:val="00E243AB"/>
    <w:rsid w:val="00E25905"/>
    <w:rsid w:val="00E26465"/>
    <w:rsid w:val="00E266FF"/>
    <w:rsid w:val="00E27057"/>
    <w:rsid w:val="00E32DCA"/>
    <w:rsid w:val="00E34EC7"/>
    <w:rsid w:val="00E35E7D"/>
    <w:rsid w:val="00E37593"/>
    <w:rsid w:val="00E37829"/>
    <w:rsid w:val="00E37BB6"/>
    <w:rsid w:val="00E410B9"/>
    <w:rsid w:val="00E42768"/>
    <w:rsid w:val="00E43A0B"/>
    <w:rsid w:val="00E4623B"/>
    <w:rsid w:val="00E46CD8"/>
    <w:rsid w:val="00E471C8"/>
    <w:rsid w:val="00E544E3"/>
    <w:rsid w:val="00E551E7"/>
    <w:rsid w:val="00E61A4D"/>
    <w:rsid w:val="00E61A52"/>
    <w:rsid w:val="00E65394"/>
    <w:rsid w:val="00E664E5"/>
    <w:rsid w:val="00E673CE"/>
    <w:rsid w:val="00E74FA7"/>
    <w:rsid w:val="00E75254"/>
    <w:rsid w:val="00E761E0"/>
    <w:rsid w:val="00E778BD"/>
    <w:rsid w:val="00E77AED"/>
    <w:rsid w:val="00E77D7A"/>
    <w:rsid w:val="00E8261E"/>
    <w:rsid w:val="00E85452"/>
    <w:rsid w:val="00E87282"/>
    <w:rsid w:val="00E872C5"/>
    <w:rsid w:val="00E911F8"/>
    <w:rsid w:val="00E92DB2"/>
    <w:rsid w:val="00E95804"/>
    <w:rsid w:val="00E95F46"/>
    <w:rsid w:val="00EA2172"/>
    <w:rsid w:val="00EA2224"/>
    <w:rsid w:val="00EA2D1A"/>
    <w:rsid w:val="00EA460F"/>
    <w:rsid w:val="00EA4AEE"/>
    <w:rsid w:val="00EA5094"/>
    <w:rsid w:val="00EA66AB"/>
    <w:rsid w:val="00EA6E59"/>
    <w:rsid w:val="00EB1721"/>
    <w:rsid w:val="00EB213D"/>
    <w:rsid w:val="00EB2493"/>
    <w:rsid w:val="00EB4F2F"/>
    <w:rsid w:val="00EB54F3"/>
    <w:rsid w:val="00EB653F"/>
    <w:rsid w:val="00EB6680"/>
    <w:rsid w:val="00EC0A52"/>
    <w:rsid w:val="00EC0D2A"/>
    <w:rsid w:val="00EC1B21"/>
    <w:rsid w:val="00EC200B"/>
    <w:rsid w:val="00EC3021"/>
    <w:rsid w:val="00EC31F4"/>
    <w:rsid w:val="00EC4B54"/>
    <w:rsid w:val="00EC7D85"/>
    <w:rsid w:val="00ED04CE"/>
    <w:rsid w:val="00ED736E"/>
    <w:rsid w:val="00EE0A04"/>
    <w:rsid w:val="00EE3A16"/>
    <w:rsid w:val="00EE4062"/>
    <w:rsid w:val="00EE7909"/>
    <w:rsid w:val="00EF07B8"/>
    <w:rsid w:val="00EF20FF"/>
    <w:rsid w:val="00EF296A"/>
    <w:rsid w:val="00EF2DCA"/>
    <w:rsid w:val="00EF3F65"/>
    <w:rsid w:val="00EF49B8"/>
    <w:rsid w:val="00F0221E"/>
    <w:rsid w:val="00F02413"/>
    <w:rsid w:val="00F0393B"/>
    <w:rsid w:val="00F05863"/>
    <w:rsid w:val="00F07237"/>
    <w:rsid w:val="00F074D9"/>
    <w:rsid w:val="00F07A12"/>
    <w:rsid w:val="00F1051D"/>
    <w:rsid w:val="00F110CD"/>
    <w:rsid w:val="00F130C6"/>
    <w:rsid w:val="00F1411D"/>
    <w:rsid w:val="00F142D2"/>
    <w:rsid w:val="00F1695E"/>
    <w:rsid w:val="00F16E98"/>
    <w:rsid w:val="00F16FC1"/>
    <w:rsid w:val="00F20E29"/>
    <w:rsid w:val="00F218D6"/>
    <w:rsid w:val="00F22817"/>
    <w:rsid w:val="00F2538C"/>
    <w:rsid w:val="00F25ABF"/>
    <w:rsid w:val="00F27810"/>
    <w:rsid w:val="00F31190"/>
    <w:rsid w:val="00F31AA3"/>
    <w:rsid w:val="00F34EB1"/>
    <w:rsid w:val="00F35456"/>
    <w:rsid w:val="00F35554"/>
    <w:rsid w:val="00F36AF5"/>
    <w:rsid w:val="00F36F17"/>
    <w:rsid w:val="00F406C4"/>
    <w:rsid w:val="00F4184F"/>
    <w:rsid w:val="00F42A8A"/>
    <w:rsid w:val="00F46C0F"/>
    <w:rsid w:val="00F5096E"/>
    <w:rsid w:val="00F532E7"/>
    <w:rsid w:val="00F535E3"/>
    <w:rsid w:val="00F54017"/>
    <w:rsid w:val="00F54C08"/>
    <w:rsid w:val="00F54F9D"/>
    <w:rsid w:val="00F57750"/>
    <w:rsid w:val="00F63A6F"/>
    <w:rsid w:val="00F657C0"/>
    <w:rsid w:val="00F70675"/>
    <w:rsid w:val="00F721CF"/>
    <w:rsid w:val="00F73027"/>
    <w:rsid w:val="00F776E1"/>
    <w:rsid w:val="00F805D3"/>
    <w:rsid w:val="00F8668C"/>
    <w:rsid w:val="00F90D8F"/>
    <w:rsid w:val="00F91296"/>
    <w:rsid w:val="00F91B4A"/>
    <w:rsid w:val="00F9236A"/>
    <w:rsid w:val="00F9467E"/>
    <w:rsid w:val="00F94824"/>
    <w:rsid w:val="00FA074E"/>
    <w:rsid w:val="00FA1E9F"/>
    <w:rsid w:val="00FA33E4"/>
    <w:rsid w:val="00FB0472"/>
    <w:rsid w:val="00FB2DAD"/>
    <w:rsid w:val="00FB382F"/>
    <w:rsid w:val="00FB55AC"/>
    <w:rsid w:val="00FB64B2"/>
    <w:rsid w:val="00FC0A96"/>
    <w:rsid w:val="00FC1077"/>
    <w:rsid w:val="00FC2209"/>
    <w:rsid w:val="00FC3CF0"/>
    <w:rsid w:val="00FC4915"/>
    <w:rsid w:val="00FC591E"/>
    <w:rsid w:val="00FD3A99"/>
    <w:rsid w:val="00FD6D4A"/>
    <w:rsid w:val="00FE02C3"/>
    <w:rsid w:val="00FE1615"/>
    <w:rsid w:val="00FE1CEA"/>
    <w:rsid w:val="00FE1F1C"/>
    <w:rsid w:val="00FE3A7C"/>
    <w:rsid w:val="00FE3C5F"/>
    <w:rsid w:val="00FF01E4"/>
    <w:rsid w:val="00FF14B2"/>
    <w:rsid w:val="00FF500A"/>
    <w:rsid w:val="00FF5344"/>
    <w:rsid w:val="00FF6CB7"/>
    <w:rsid w:val="00FF6CDF"/>
    <w:rsid w:val="00FF7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6"/>
    <o:shapelayout v:ext="edit">
      <o:idmap v:ext="edit" data="1"/>
    </o:shapelayout>
  </w:shapeDefaults>
  <w:decimalSymbol w:val=","/>
  <w:listSeparator w:val=";"/>
  <w14:docId w14:val="1BC28609"/>
  <w15:docId w15:val="{24D2AB57-1B07-455C-B238-D2FCDE431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256"/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59145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qFormat/>
    <w:rsid w:val="0059145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aliases w:val="Επικεφαλίδα 3 Char"/>
    <w:basedOn w:val="a"/>
    <w:next w:val="a"/>
    <w:qFormat/>
    <w:rsid w:val="0094101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qFormat/>
    <w:rsid w:val="00E16C52"/>
    <w:pPr>
      <w:keepNext/>
      <w:tabs>
        <w:tab w:val="num" w:pos="2520"/>
      </w:tabs>
      <w:spacing w:line="360" w:lineRule="auto"/>
      <w:ind w:left="2160"/>
      <w:jc w:val="center"/>
      <w:outlineLvl w:val="3"/>
    </w:pPr>
    <w:rPr>
      <w:rFonts w:ascii="Arial" w:hAnsi="Arial" w:cs="Arial"/>
      <w:b/>
      <w:bCs/>
      <w:sz w:val="28"/>
      <w:u w:val="single"/>
    </w:rPr>
  </w:style>
  <w:style w:type="paragraph" w:styleId="5">
    <w:name w:val="heading 5"/>
    <w:basedOn w:val="a"/>
    <w:next w:val="a"/>
    <w:qFormat/>
    <w:rsid w:val="00E16C52"/>
    <w:pPr>
      <w:keepNext/>
      <w:tabs>
        <w:tab w:val="num" w:pos="3240"/>
      </w:tabs>
      <w:ind w:left="2880"/>
      <w:jc w:val="center"/>
      <w:outlineLvl w:val="4"/>
    </w:pPr>
    <w:rPr>
      <w:b/>
      <w:bCs/>
      <w:sz w:val="28"/>
    </w:rPr>
  </w:style>
  <w:style w:type="paragraph" w:styleId="6">
    <w:name w:val="heading 6"/>
    <w:basedOn w:val="a"/>
    <w:next w:val="a"/>
    <w:qFormat/>
    <w:rsid w:val="00E16C52"/>
    <w:pPr>
      <w:keepNext/>
      <w:tabs>
        <w:tab w:val="num" w:pos="3960"/>
      </w:tabs>
      <w:ind w:left="3600"/>
      <w:jc w:val="both"/>
      <w:outlineLvl w:val="5"/>
    </w:pPr>
    <w:rPr>
      <w:b/>
      <w:bCs/>
      <w:sz w:val="28"/>
    </w:rPr>
  </w:style>
  <w:style w:type="paragraph" w:styleId="7">
    <w:name w:val="heading 7"/>
    <w:basedOn w:val="a"/>
    <w:next w:val="a"/>
    <w:qFormat/>
    <w:rsid w:val="00E16C52"/>
    <w:pPr>
      <w:keepNext/>
      <w:widowControl w:val="0"/>
      <w:tabs>
        <w:tab w:val="num" w:pos="4680"/>
        <w:tab w:val="right" w:pos="8953"/>
      </w:tabs>
      <w:autoSpaceDE w:val="0"/>
      <w:autoSpaceDN w:val="0"/>
      <w:adjustRightInd w:val="0"/>
      <w:spacing w:line="360" w:lineRule="atLeast"/>
      <w:ind w:left="4320"/>
      <w:jc w:val="center"/>
      <w:outlineLvl w:val="6"/>
    </w:pPr>
    <w:rPr>
      <w:rFonts w:ascii="Arial" w:hAnsi="Arial" w:cs="Arial"/>
      <w:b/>
      <w:bCs/>
      <w:i/>
      <w:iCs/>
    </w:rPr>
  </w:style>
  <w:style w:type="paragraph" w:styleId="8">
    <w:name w:val="heading 8"/>
    <w:basedOn w:val="a"/>
    <w:next w:val="a"/>
    <w:qFormat/>
    <w:rsid w:val="00E16C52"/>
    <w:pPr>
      <w:keepNext/>
      <w:tabs>
        <w:tab w:val="left" w:pos="567"/>
        <w:tab w:val="left" w:pos="1134"/>
        <w:tab w:val="left" w:pos="1701"/>
        <w:tab w:val="left" w:pos="2268"/>
        <w:tab w:val="num" w:pos="5400"/>
      </w:tabs>
      <w:spacing w:line="300" w:lineRule="auto"/>
      <w:ind w:left="5040"/>
      <w:outlineLvl w:val="7"/>
    </w:pPr>
    <w:rPr>
      <w:color w:val="FF0000"/>
      <w:szCs w:val="20"/>
    </w:rPr>
  </w:style>
  <w:style w:type="paragraph" w:styleId="9">
    <w:name w:val="heading 9"/>
    <w:basedOn w:val="a"/>
    <w:next w:val="a"/>
    <w:qFormat/>
    <w:rsid w:val="00E16C52"/>
    <w:pPr>
      <w:keepNext/>
      <w:tabs>
        <w:tab w:val="num" w:pos="6120"/>
      </w:tabs>
      <w:ind w:left="5760"/>
      <w:jc w:val="center"/>
      <w:outlineLvl w:val="8"/>
    </w:pPr>
    <w:rPr>
      <w:rFonts w:ascii="Arial" w:hAnsi="Arial" w:cs="Arial"/>
      <w:b/>
      <w:bCs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16434E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16434E"/>
    <w:pPr>
      <w:tabs>
        <w:tab w:val="center" w:pos="4153"/>
        <w:tab w:val="right" w:pos="8306"/>
      </w:tabs>
    </w:pPr>
  </w:style>
  <w:style w:type="character" w:styleId="-">
    <w:name w:val="Hyperlink"/>
    <w:basedOn w:val="a0"/>
    <w:uiPriority w:val="99"/>
    <w:rsid w:val="00986626"/>
    <w:rPr>
      <w:color w:val="0000FF"/>
      <w:u w:val="single"/>
    </w:rPr>
  </w:style>
  <w:style w:type="character" w:styleId="a5">
    <w:name w:val="Strong"/>
    <w:basedOn w:val="a0"/>
    <w:qFormat/>
    <w:rsid w:val="00346CEF"/>
    <w:rPr>
      <w:b/>
      <w:bCs/>
    </w:rPr>
  </w:style>
  <w:style w:type="table" w:styleId="a6">
    <w:name w:val="Table Grid"/>
    <w:basedOn w:val="a1"/>
    <w:rsid w:val="00EA6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footnote text"/>
    <w:basedOn w:val="a"/>
    <w:link w:val="Char0"/>
    <w:semiHidden/>
    <w:rsid w:val="0042247A"/>
    <w:pPr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/>
    </w:rPr>
  </w:style>
  <w:style w:type="character" w:styleId="a8">
    <w:name w:val="footnote reference"/>
    <w:basedOn w:val="a0"/>
    <w:semiHidden/>
    <w:rsid w:val="0042247A"/>
    <w:rPr>
      <w:vertAlign w:val="superscript"/>
    </w:rPr>
  </w:style>
  <w:style w:type="character" w:customStyle="1" w:styleId="Char0">
    <w:name w:val="Κείμενο υποσημείωσης Char"/>
    <w:basedOn w:val="a0"/>
    <w:link w:val="a7"/>
    <w:rsid w:val="0042247A"/>
    <w:rPr>
      <w:lang w:val="en-GB" w:eastAsia="el-GR" w:bidi="ar-SA"/>
    </w:rPr>
  </w:style>
  <w:style w:type="paragraph" w:customStyle="1" w:styleId="default">
    <w:name w:val="default"/>
    <w:basedOn w:val="a"/>
    <w:rsid w:val="0042247A"/>
    <w:rPr>
      <w:color w:val="000000"/>
    </w:rPr>
  </w:style>
  <w:style w:type="paragraph" w:styleId="a9">
    <w:name w:val="Balloon Text"/>
    <w:basedOn w:val="a"/>
    <w:semiHidden/>
    <w:rsid w:val="00C03FA1"/>
    <w:rPr>
      <w:rFonts w:ascii="Tahoma" w:hAnsi="Tahoma" w:cs="Tahoma"/>
      <w:sz w:val="16"/>
      <w:szCs w:val="16"/>
    </w:rPr>
  </w:style>
  <w:style w:type="paragraph" w:styleId="aa">
    <w:name w:val="Body Text"/>
    <w:basedOn w:val="a"/>
    <w:rsid w:val="00AB69C1"/>
    <w:pPr>
      <w:spacing w:line="300" w:lineRule="atLeast"/>
      <w:jc w:val="center"/>
    </w:pPr>
    <w:rPr>
      <w:rFonts w:ascii="Arial" w:hAnsi="Arial"/>
      <w:b/>
      <w:bCs/>
      <w:szCs w:val="20"/>
    </w:rPr>
  </w:style>
  <w:style w:type="paragraph" w:styleId="20">
    <w:name w:val="Body Text 2"/>
    <w:basedOn w:val="a"/>
    <w:rsid w:val="00AB69C1"/>
    <w:pPr>
      <w:spacing w:line="300" w:lineRule="atLeast"/>
      <w:jc w:val="both"/>
    </w:pPr>
    <w:rPr>
      <w:rFonts w:ascii="Arial" w:hAnsi="Arial" w:cs="Arial"/>
      <w:sz w:val="22"/>
      <w:szCs w:val="20"/>
    </w:rPr>
  </w:style>
  <w:style w:type="paragraph" w:styleId="30">
    <w:name w:val="Body Text 3"/>
    <w:basedOn w:val="a"/>
    <w:rsid w:val="00AB69C1"/>
    <w:pPr>
      <w:spacing w:line="300" w:lineRule="atLeast"/>
    </w:pPr>
    <w:rPr>
      <w:rFonts w:ascii="Arial" w:hAnsi="Arial" w:cs="Arial"/>
      <w:b/>
      <w:bCs/>
      <w:sz w:val="22"/>
      <w:szCs w:val="20"/>
    </w:rPr>
  </w:style>
  <w:style w:type="paragraph" w:styleId="ab">
    <w:name w:val="Body Text Indent"/>
    <w:basedOn w:val="a"/>
    <w:link w:val="Char1"/>
    <w:rsid w:val="00F4184F"/>
    <w:pPr>
      <w:spacing w:line="360" w:lineRule="auto"/>
      <w:ind w:left="720"/>
      <w:jc w:val="both"/>
    </w:pPr>
    <w:rPr>
      <w:rFonts w:ascii="Arial" w:hAnsi="Arial" w:cs="Arial"/>
    </w:rPr>
  </w:style>
  <w:style w:type="character" w:customStyle="1" w:styleId="1Char">
    <w:name w:val="Επικεφαλίδα 1 Char"/>
    <w:basedOn w:val="a0"/>
    <w:link w:val="1"/>
    <w:rsid w:val="00206739"/>
    <w:rPr>
      <w:rFonts w:ascii="Arial" w:hAnsi="Arial" w:cs="Arial"/>
      <w:b/>
      <w:bCs/>
      <w:kern w:val="32"/>
      <w:sz w:val="32"/>
      <w:szCs w:val="32"/>
      <w:lang w:val="el-GR" w:eastAsia="el-GR" w:bidi="ar-SA"/>
    </w:rPr>
  </w:style>
  <w:style w:type="character" w:customStyle="1" w:styleId="Char1">
    <w:name w:val="Σώμα κείμενου με εσοχή Char"/>
    <w:basedOn w:val="a0"/>
    <w:link w:val="ab"/>
    <w:rsid w:val="00DF3545"/>
    <w:rPr>
      <w:rFonts w:ascii="Arial" w:hAnsi="Arial" w:cs="Arial"/>
      <w:sz w:val="24"/>
      <w:szCs w:val="24"/>
      <w:lang w:val="el-GR" w:eastAsia="el-GR" w:bidi="ar-SA"/>
    </w:rPr>
  </w:style>
  <w:style w:type="character" w:styleId="ac">
    <w:name w:val="page number"/>
    <w:basedOn w:val="a0"/>
    <w:rsid w:val="00581A51"/>
  </w:style>
  <w:style w:type="character" w:styleId="ad">
    <w:name w:val="annotation reference"/>
    <w:basedOn w:val="a0"/>
    <w:semiHidden/>
    <w:rsid w:val="00572F2C"/>
    <w:rPr>
      <w:sz w:val="16"/>
      <w:szCs w:val="16"/>
    </w:rPr>
  </w:style>
  <w:style w:type="paragraph" w:styleId="ae">
    <w:name w:val="annotation text"/>
    <w:basedOn w:val="a"/>
    <w:semiHidden/>
    <w:rsid w:val="00572F2C"/>
    <w:rPr>
      <w:sz w:val="20"/>
      <w:szCs w:val="20"/>
    </w:rPr>
  </w:style>
  <w:style w:type="paragraph" w:styleId="af">
    <w:name w:val="annotation subject"/>
    <w:basedOn w:val="ae"/>
    <w:next w:val="ae"/>
    <w:semiHidden/>
    <w:rsid w:val="00572F2C"/>
    <w:rPr>
      <w:b/>
      <w:bCs/>
    </w:rPr>
  </w:style>
  <w:style w:type="character" w:customStyle="1" w:styleId="Wichtig">
    <w:name w:val="Wichtig"/>
    <w:basedOn w:val="a0"/>
    <w:rsid w:val="00350215"/>
    <w:rPr>
      <w:b/>
    </w:rPr>
  </w:style>
  <w:style w:type="paragraph" w:styleId="Web">
    <w:name w:val="Normal (Web)"/>
    <w:basedOn w:val="a"/>
    <w:rsid w:val="00685EB1"/>
    <w:pPr>
      <w:spacing w:before="100" w:beforeAutospacing="1" w:after="100" w:afterAutospacing="1"/>
    </w:pPr>
  </w:style>
  <w:style w:type="character" w:styleId="-0">
    <w:name w:val="FollowedHyperlink"/>
    <w:basedOn w:val="a0"/>
    <w:rsid w:val="00EB213D"/>
    <w:rPr>
      <w:color w:val="800080"/>
      <w:u w:val="single"/>
    </w:rPr>
  </w:style>
  <w:style w:type="paragraph" w:styleId="31">
    <w:name w:val="Body Text Indent 3"/>
    <w:basedOn w:val="a"/>
    <w:rsid w:val="00E16C52"/>
    <w:pPr>
      <w:spacing w:line="360" w:lineRule="auto"/>
      <w:ind w:firstLine="720"/>
      <w:jc w:val="both"/>
    </w:pPr>
    <w:rPr>
      <w:rFonts w:ascii="Arial" w:hAnsi="Arial" w:cs="Arial"/>
    </w:rPr>
  </w:style>
  <w:style w:type="paragraph" w:customStyle="1" w:styleId="af0">
    <w:basedOn w:val="a"/>
    <w:next w:val="31"/>
    <w:rsid w:val="006E2C1F"/>
    <w:pPr>
      <w:spacing w:after="120"/>
      <w:ind w:left="283"/>
    </w:pPr>
    <w:rPr>
      <w:sz w:val="16"/>
      <w:szCs w:val="16"/>
    </w:rPr>
  </w:style>
  <w:style w:type="paragraph" w:customStyle="1" w:styleId="NormalWeb2">
    <w:name w:val="Normal (Web)2"/>
    <w:basedOn w:val="a"/>
    <w:rsid w:val="00EA4AEE"/>
    <w:pPr>
      <w:spacing w:before="100" w:beforeAutospacing="1" w:after="100" w:afterAutospacing="1"/>
    </w:pPr>
    <w:rPr>
      <w:lang w:val="en-US" w:eastAsia="en-US"/>
    </w:rPr>
  </w:style>
  <w:style w:type="paragraph" w:customStyle="1" w:styleId="Default0">
    <w:name w:val="Default"/>
    <w:rsid w:val="003C560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sta">
    <w:name w:val="..sta"/>
    <w:basedOn w:val="Default0"/>
    <w:next w:val="Default0"/>
    <w:rsid w:val="003C560E"/>
    <w:rPr>
      <w:color w:val="auto"/>
    </w:rPr>
  </w:style>
  <w:style w:type="paragraph" w:styleId="af1">
    <w:name w:val="List Paragraph"/>
    <w:basedOn w:val="a"/>
    <w:uiPriority w:val="34"/>
    <w:qFormat/>
    <w:rsid w:val="001152AF"/>
    <w:pPr>
      <w:ind w:left="720"/>
    </w:pPr>
  </w:style>
  <w:style w:type="paragraph" w:styleId="af2">
    <w:name w:val="Document Map"/>
    <w:basedOn w:val="a"/>
    <w:link w:val="Char2"/>
    <w:rsid w:val="001F1A54"/>
    <w:rPr>
      <w:rFonts w:ascii="Tahoma" w:hAnsi="Tahoma" w:cs="Tahoma"/>
      <w:sz w:val="16"/>
      <w:szCs w:val="16"/>
    </w:rPr>
  </w:style>
  <w:style w:type="character" w:customStyle="1" w:styleId="Char2">
    <w:name w:val="Χάρτης εγγράφου Char"/>
    <w:basedOn w:val="a0"/>
    <w:link w:val="af2"/>
    <w:rsid w:val="001F1A54"/>
    <w:rPr>
      <w:rFonts w:ascii="Tahoma" w:hAnsi="Tahoma" w:cs="Tahoma"/>
      <w:sz w:val="16"/>
      <w:szCs w:val="16"/>
    </w:rPr>
  </w:style>
  <w:style w:type="paragraph" w:styleId="10">
    <w:name w:val="toc 1"/>
    <w:basedOn w:val="a"/>
    <w:next w:val="a"/>
    <w:autoRedefine/>
    <w:uiPriority w:val="39"/>
    <w:rsid w:val="002756EB"/>
    <w:pPr>
      <w:spacing w:after="100"/>
    </w:pPr>
  </w:style>
  <w:style w:type="paragraph" w:styleId="21">
    <w:name w:val="toc 2"/>
    <w:basedOn w:val="a"/>
    <w:next w:val="a"/>
    <w:autoRedefine/>
    <w:uiPriority w:val="39"/>
    <w:rsid w:val="00D87F94"/>
    <w:pPr>
      <w:spacing w:after="100"/>
      <w:ind w:left="240"/>
    </w:pPr>
  </w:style>
  <w:style w:type="paragraph" w:customStyle="1" w:styleId="xl69">
    <w:name w:val="xl69"/>
    <w:basedOn w:val="a"/>
    <w:rsid w:val="00D57059"/>
    <w:pPr>
      <w:spacing w:before="100" w:beforeAutospacing="1" w:after="100" w:afterAutospacing="1"/>
      <w:textAlignment w:val="center"/>
    </w:pPr>
  </w:style>
  <w:style w:type="character" w:customStyle="1" w:styleId="Char">
    <w:name w:val="Κεφαλίδα Char"/>
    <w:basedOn w:val="a0"/>
    <w:link w:val="a3"/>
    <w:rsid w:val="00377BE8"/>
    <w:rPr>
      <w:sz w:val="24"/>
      <w:szCs w:val="24"/>
    </w:rPr>
  </w:style>
  <w:style w:type="paragraph" w:customStyle="1" w:styleId="defaulttext">
    <w:name w:val="defaulttext"/>
    <w:basedOn w:val="a"/>
    <w:rsid w:val="006B16B3"/>
    <w:pPr>
      <w:spacing w:before="100" w:beforeAutospacing="1" w:after="100" w:afterAutospacing="1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2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0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https://primeminister.gr/wp-content/uploads/2016/07/%CE%95%CE%B8%CE%BD%CF%8C%CF%83%CE%B7%CE%BC%CE%BF-BW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E28923-9F9B-4634-9E71-EDF6859369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877</Characters>
  <Application>Microsoft Office Word</Application>
  <DocSecurity>0</DocSecurity>
  <Lines>7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:</vt:lpstr>
      <vt:lpstr>TO:</vt:lpstr>
    </vt:vector>
  </TitlesOfParts>
  <Company/>
  <LinksUpToDate>false</LinksUpToDate>
  <CharactersWithSpaces>990</CharactersWithSpaces>
  <SharedDoc>false</SharedDoc>
  <HLinks>
    <vt:vector size="6" baseType="variant">
      <vt:variant>
        <vt:i4>7077937</vt:i4>
      </vt:variant>
      <vt:variant>
        <vt:i4>11</vt:i4>
      </vt:variant>
      <vt:variant>
        <vt:i4>0</vt:i4>
      </vt:variant>
      <vt:variant>
        <vt:i4>5</vt:i4>
      </vt:variant>
      <vt:variant>
        <vt:lpwstr>http://www.teicrete.g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creator>Ελευθέριος Θαλασσινός</dc:creator>
  <cp:lastModifiedBy>Gonianaki Hronaki Eva</cp:lastModifiedBy>
  <cp:revision>2</cp:revision>
  <cp:lastPrinted>2020-09-17T11:41:00Z</cp:lastPrinted>
  <dcterms:created xsi:type="dcterms:W3CDTF">2020-11-23T10:02:00Z</dcterms:created>
  <dcterms:modified xsi:type="dcterms:W3CDTF">2020-11-23T10:02:00Z</dcterms:modified>
</cp:coreProperties>
</file>